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B5698" w14:textId="2173E373" w:rsidR="004C059C" w:rsidRPr="00D92579" w:rsidRDefault="004C059C" w:rsidP="004C059C">
      <w:pP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5AB563E" wp14:editId="49188DF8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Pr="004F0867">
        <w:rPr>
          <w:rFonts w:ascii="TH SarabunPSK" w:hAnsi="TH SarabunPSK" w:cs="TH SarabunPSK"/>
          <w:b/>
          <w:bCs/>
          <w:sz w:val="48"/>
          <w:szCs w:val="48"/>
        </w:rPr>
        <w:t>.</w:t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 3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1 ปีการศึกษา 256</w:t>
      </w:r>
      <w:r w:rsidR="00D92579">
        <w:rPr>
          <w:rFonts w:ascii="TH SarabunPSK" w:hAnsi="TH SarabunPSK" w:cs="TH SarabunPSK"/>
          <w:b/>
          <w:bCs/>
          <w:sz w:val="40"/>
          <w:szCs w:val="40"/>
          <w:lang w:val="en-US"/>
        </w:rPr>
        <w:t>5</w:t>
      </w:r>
    </w:p>
    <w:p w14:paraId="0BE5BBD8" w14:textId="77777777" w:rsidR="004C059C" w:rsidRPr="000D52ED" w:rsidRDefault="00EE6834" w:rsidP="00A556F2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 w:rsidRPr="00EE6834">
        <w:rPr>
          <w:rFonts w:ascii="TH SarabunPSK" w:hAnsi="TH SarabunPSK" w:cs="TH SarabunPSK"/>
          <w:b/>
          <w:bCs/>
          <w:sz w:val="40"/>
          <w:szCs w:val="40"/>
          <w:cs/>
        </w:rPr>
        <w:t>0403491</w:t>
      </w:r>
      <w:r w:rsidR="00B35CCA" w:rsidRPr="00B35CCA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 w:rsidRPr="00EE6834">
        <w:rPr>
          <w:rFonts w:ascii="TH SarabunPSK" w:hAnsi="TH SarabunPSK" w:cs="TH SarabunPSK"/>
          <w:b/>
          <w:bCs/>
          <w:sz w:val="40"/>
          <w:szCs w:val="40"/>
          <w:cs/>
        </w:rPr>
        <w:t>การจัดการสารสนเทศทางการเกษตร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4F2F79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หน่วยกิต </w:t>
      </w:r>
      <w:r w:rsidR="000D52ED" w:rsidRPr="000D52ED">
        <w:rPr>
          <w:rFonts w:ascii="TH SarabunPSK" w:hAnsi="TH SarabunPSK" w:cs="TH SarabunPSK"/>
          <w:b/>
          <w:bCs/>
          <w:sz w:val="40"/>
          <w:szCs w:val="40"/>
          <w:cs/>
        </w:rPr>
        <w:t>3(3-0-6)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744F30" w:rsidRPr="000D52ED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ั้นปีที่ </w:t>
      </w:r>
      <w:r w:rsidR="000D52ED">
        <w:rPr>
          <w:rFonts w:ascii="TH SarabunPSK" w:hAnsi="TH SarabunPSK" w:cs="TH SarabunPSK" w:hint="cs"/>
          <w:b/>
          <w:bCs/>
          <w:sz w:val="40"/>
          <w:szCs w:val="40"/>
          <w:cs/>
        </w:rPr>
        <w:t>4</w:t>
      </w:r>
    </w:p>
    <w:p w14:paraId="076410E8" w14:textId="77777777" w:rsidR="002C60C9" w:rsidRDefault="00A556F2" w:rsidP="00A556F2">
      <w:pPr>
        <w:pBdr>
          <w:bottom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A556F2">
        <w:rPr>
          <w:rFonts w:ascii="TH SarabunPSK" w:hAnsi="TH SarabunPSK" w:cs="TH SarabunPSK"/>
          <w:b/>
          <w:bCs/>
          <w:sz w:val="40"/>
          <w:szCs w:val="40"/>
        </w:rPr>
        <w:t>Agricultural Information Management</w:t>
      </w:r>
    </w:p>
    <w:p w14:paraId="24E95A0B" w14:textId="77777777" w:rsidR="004C059C" w:rsidRPr="00A86525" w:rsidRDefault="004C059C" w:rsidP="00A556F2">
      <w:pP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A86525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27300F98" w14:textId="77777777" w:rsidR="004C059C" w:rsidRPr="00A86525" w:rsidRDefault="004C059C" w:rsidP="004C059C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79D30B83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306DA3DE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7934381D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6359A0C7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0079D008" w14:textId="77777777" w:rsidR="004F2F79" w:rsidRDefault="004F2F79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 w:rsidR="00F0220B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4F2F79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</w:t>
      </w:r>
      <w:r w:rsidR="00F022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60E45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A3778D8" w14:textId="56328CAC" w:rsidR="002F7D96" w:rsidRDefault="00D92579" w:rsidP="002F7D96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2F7D96" w:rsidRPr="002F7D96">
        <w:rPr>
          <w:rFonts w:ascii="TH SarabunPSK" w:hAnsi="TH SarabunPSK" w:cs="TH SarabunPSK"/>
          <w:sz w:val="32"/>
          <w:szCs w:val="32"/>
          <w:cs/>
        </w:rPr>
        <w:t>.ดร.นันทิยา พนมจันทร์</w:t>
      </w:r>
      <w:r w:rsidR="002F7D96">
        <w:rPr>
          <w:rFonts w:ascii="TH SarabunPSK" w:hAnsi="TH SarabunPSK" w:cs="TH SarabunPSK"/>
          <w:sz w:val="32"/>
          <w:szCs w:val="32"/>
          <w:cs/>
        </w:rPr>
        <w:tab/>
      </w:r>
      <w:r w:rsidR="002F7D96">
        <w:rPr>
          <w:rFonts w:ascii="TH SarabunPSK" w:hAnsi="TH SarabunPSK" w:cs="TH SarabunPSK" w:hint="cs"/>
          <w:sz w:val="32"/>
          <w:szCs w:val="32"/>
          <w:cs/>
          <w:lang w:eastAsia="x-none"/>
        </w:rPr>
        <w:t>อาจารย์ผู้สอนร่วม</w:t>
      </w:r>
    </w:p>
    <w:p w14:paraId="29C76CFA" w14:textId="11F3BB85" w:rsidR="00D20E8A" w:rsidRPr="002F7D96" w:rsidRDefault="00D20E8A" w:rsidP="00D20E8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Pr="002F7D96">
        <w:rPr>
          <w:rFonts w:ascii="TH SarabunPSK" w:hAnsi="TH SarabunPSK" w:cs="TH SarabunPSK"/>
          <w:sz w:val="32"/>
          <w:szCs w:val="32"/>
          <w:cs/>
        </w:rPr>
        <w:t>.ดร.</w:t>
      </w:r>
      <w:r>
        <w:rPr>
          <w:rFonts w:ascii="TH SarabunPSK" w:hAnsi="TH SarabunPSK" w:cs="TH SarabunPSK" w:hint="cs"/>
          <w:sz w:val="32"/>
          <w:szCs w:val="32"/>
          <w:cs/>
        </w:rPr>
        <w:t>ปริศนา วงค์ล้อม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  <w:lang w:eastAsia="x-none"/>
        </w:rPr>
        <w:t>อาจารย์ผู้สอนร่วม</w:t>
      </w:r>
    </w:p>
    <w:p w14:paraId="7ED66FE2" w14:textId="2EB4C3F1" w:rsidR="003A3C71" w:rsidRPr="000D52ED" w:rsidRDefault="00F0220B" w:rsidP="00A556F2">
      <w:pPr>
        <w:ind w:left="2232" w:hanging="2232"/>
        <w:rPr>
          <w:rFonts w:ascii="TH SarabunPSK" w:hAnsi="TH SarabunPSK" w:cs="TH SarabunPSK"/>
          <w:sz w:val="32"/>
          <w:szCs w:val="32"/>
          <w:lang w:val="en-US"/>
        </w:rPr>
      </w:pPr>
      <w:r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3A3C71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 w:rsidRPr="003A3C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 w:rsidRPr="003A3C71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9536DC" w:rsidRPr="003A3C7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="009536DC" w:rsidRPr="003A3C71">
        <w:rPr>
          <w:rFonts w:ascii="TH SarabunPSK" w:hAnsi="TH SarabunPSK" w:cs="TH SarabunPSK"/>
          <w:sz w:val="32"/>
          <w:szCs w:val="32"/>
          <w:lang w:val="en-US"/>
        </w:rPr>
        <w:tab/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พฤหัสบดี</w:t>
      </w:r>
      <w:r w:rsidR="00A556F2" w:rsidRPr="00A556F2">
        <w:rPr>
          <w:rFonts w:ascii="TH SarabunPSK" w:hAnsi="TH SarabunPSK" w:cs="TH SarabunPSK"/>
          <w:sz w:val="32"/>
          <w:szCs w:val="32"/>
          <w:cs/>
          <w:lang w:val="en-US"/>
        </w:rPr>
        <w:t xml:space="preserve"> คาบ </w:t>
      </w:r>
      <w:r w:rsidR="00FC11F5">
        <w:rPr>
          <w:rFonts w:ascii="TH SarabunPSK" w:hAnsi="TH SarabunPSK" w:cs="TH SarabunPSK"/>
          <w:sz w:val="32"/>
          <w:szCs w:val="32"/>
          <w:lang w:val="en-US"/>
        </w:rPr>
        <w:t>7</w:t>
      </w:r>
      <w:r w:rsidR="00A556F2" w:rsidRPr="00A556F2">
        <w:rPr>
          <w:rFonts w:ascii="TH SarabunPSK" w:hAnsi="TH SarabunPSK" w:cs="TH SarabunPSK"/>
          <w:sz w:val="32"/>
          <w:szCs w:val="32"/>
          <w:cs/>
          <w:lang w:val="en-US"/>
        </w:rPr>
        <w:t xml:space="preserve"> - </w:t>
      </w:r>
      <w:r w:rsidR="00FC11F5">
        <w:rPr>
          <w:rFonts w:ascii="TH SarabunPSK" w:hAnsi="TH SarabunPSK" w:cs="TH SarabunPSK"/>
          <w:sz w:val="32"/>
          <w:szCs w:val="32"/>
          <w:lang w:val="en-US"/>
        </w:rPr>
        <w:t>9</w:t>
      </w:r>
      <w:r w:rsidR="00A556F2" w:rsidRPr="00A556F2">
        <w:rPr>
          <w:rFonts w:ascii="TH SarabunPSK" w:hAnsi="TH SarabunPSK" w:cs="TH SarabunPSK"/>
          <w:sz w:val="32"/>
          <w:szCs w:val="32"/>
          <w:cs/>
          <w:lang w:val="en-US"/>
        </w:rPr>
        <w:t xml:space="preserve"> เวลา </w:t>
      </w:r>
      <w:r w:rsidR="00FC11F5">
        <w:rPr>
          <w:rFonts w:ascii="TH SarabunPSK" w:hAnsi="TH SarabunPSK" w:cs="TH SarabunPSK"/>
          <w:sz w:val="32"/>
          <w:szCs w:val="32"/>
          <w:lang w:val="en-US"/>
        </w:rPr>
        <w:t>14</w:t>
      </w:r>
      <w:r w:rsidR="00A556F2" w:rsidRPr="00A556F2">
        <w:rPr>
          <w:rFonts w:ascii="TH SarabunPSK" w:hAnsi="TH SarabunPSK" w:cs="TH SarabunPSK"/>
          <w:sz w:val="32"/>
          <w:szCs w:val="32"/>
          <w:cs/>
          <w:lang w:val="en-US"/>
        </w:rPr>
        <w:t>.00 - 1</w:t>
      </w:r>
      <w:r w:rsidR="00FC11F5">
        <w:rPr>
          <w:rFonts w:ascii="TH SarabunPSK" w:hAnsi="TH SarabunPSK" w:cs="TH SarabunPSK"/>
          <w:sz w:val="32"/>
          <w:szCs w:val="32"/>
          <w:lang w:val="en-US"/>
        </w:rPr>
        <w:t>7</w:t>
      </w:r>
      <w:r w:rsidR="00A556F2" w:rsidRPr="00A556F2">
        <w:rPr>
          <w:rFonts w:ascii="TH SarabunPSK" w:hAnsi="TH SarabunPSK" w:cs="TH SarabunPSK"/>
          <w:sz w:val="32"/>
          <w:szCs w:val="32"/>
          <w:cs/>
          <w:lang w:val="en-US"/>
        </w:rPr>
        <w:t xml:space="preserve">.10 ห้อง </w:t>
      </w:r>
      <w:r w:rsidR="00A556F2" w:rsidRPr="00A556F2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="00FC11F5">
        <w:rPr>
          <w:rFonts w:ascii="TH SarabunPSK" w:hAnsi="TH SarabunPSK" w:cs="TH SarabunPSK"/>
          <w:sz w:val="32"/>
          <w:szCs w:val="32"/>
          <w:lang w:val="en-US"/>
        </w:rPr>
        <w:t>324</w:t>
      </w:r>
      <w:r w:rsid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</w:p>
    <w:p w14:paraId="3E00A8C2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3A56F883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</w:rPr>
        <w:t>45</w:t>
      </w:r>
      <w:r w:rsidRPr="00260E45">
        <w:rPr>
          <w:rFonts w:ascii="TH SarabunPSK" w:hAnsi="TH SarabunPSK" w:cs="TH SarabunPSK"/>
          <w:sz w:val="32"/>
          <w:szCs w:val="32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358891DB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="000D52ED"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0D52ED"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53505759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-</w:t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4C33D489" w14:textId="77777777" w:rsidR="00260E45" w:rsidRP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90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7B6D787D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31B442C1" w14:textId="77777777" w:rsidR="00260E45" w:rsidRPr="009536DC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6B71BCF4" w14:textId="77777777" w:rsidR="00260E45" w:rsidRDefault="00260E45" w:rsidP="00906F1B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FC2934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056ACA7D" w14:textId="77777777" w:rsidR="00260E45" w:rsidRPr="00C95C46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530B2A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081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965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530B2A" w:rsidRPr="00C95C46">
        <w:rPr>
          <w:rFonts w:ascii="TH SarabunPSK" w:hAnsi="TH SarabunPSK" w:cs="TH SarabunPSK"/>
          <w:sz w:val="32"/>
          <w:szCs w:val="32"/>
          <w:lang w:val="en-US"/>
        </w:rPr>
        <w:t>5583</w:t>
      </w:r>
      <w:r w:rsidRPr="00C95C46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6F91D2FE" w14:textId="19FA4662" w:rsidR="003D39A8" w:rsidRPr="00C95C46" w:rsidRDefault="00FC11F5" w:rsidP="00FC2934">
      <w:pPr>
        <w:ind w:left="2410"/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2</w:t>
      </w:r>
      <w:r w:rsidR="003D39A8" w:rsidRPr="00C95C46">
        <w:rPr>
          <w:rFonts w:ascii="TH SarabunPSK" w:hAnsi="TH SarabunPSK" w:cs="TH SarabunPSK"/>
          <w:sz w:val="32"/>
          <w:szCs w:val="32"/>
          <w:lang w:val="en-US"/>
        </w:rPr>
        <w:t>.</w:t>
      </w:r>
      <w:r w:rsidR="003D39A8" w:rsidRPr="00C95C46"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ผศ</w:t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>.ดร.นันทิยา พนมจันทร์</w:t>
      </w:r>
      <w:r w:rsidR="003D39A8" w:rsidRPr="00C95C4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3D39A8" w:rsidRPr="00C95C46">
        <w:rPr>
          <w:rFonts w:ascii="TH SarabunPSK" w:hAnsi="TH SarabunPSK" w:cs="TH SarabunPSK" w:hint="cs"/>
          <w:sz w:val="32"/>
          <w:szCs w:val="32"/>
          <w:cs/>
          <w:lang w:val="en-US"/>
        </w:rPr>
        <w:t>เบอร์โทร 086 072 8974</w:t>
      </w:r>
    </w:p>
    <w:p w14:paraId="48585E12" w14:textId="3197CD6A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7A91FFD3" w14:textId="77777777" w:rsidR="004F2F79" w:rsidRPr="004F2F79" w:rsidRDefault="004F2F7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4E103EC8" w14:textId="77777777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0D52ED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604565AE" w14:textId="77777777" w:rsidR="004F2F79" w:rsidRDefault="00982777" w:rsidP="00982777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556F2" w:rsidRPr="00A556F2">
        <w:rPr>
          <w:rFonts w:ascii="TH SarabunPSK" w:hAnsi="TH SarabunPSK" w:cs="TH SarabunPSK"/>
          <w:sz w:val="32"/>
          <w:szCs w:val="32"/>
          <w:cs/>
        </w:rPr>
        <w:t>ความหมาย  ความสำคัญของสารสนเทศทางการเกษตร ประเภทของสารสนเทศ  การใช้ข้อมูลทางการเกษตรเพื่อผลิตสื่อสารสนเทศทางการเกษตร เทคนิคการเผยแพร่สารสนเทศทางการเกษตร กรณีศึกษาการประยุกต์ใช้เทคโนโลยีสารสนเทศทางการเกษตร</w:t>
      </w:r>
    </w:p>
    <w:p w14:paraId="0C9EAD45" w14:textId="77777777" w:rsidR="00FC11F5" w:rsidRDefault="00FC11F5" w:rsidP="00982777">
      <w:pPr>
        <w:rPr>
          <w:rFonts w:ascii="TH SarabunPSK" w:hAnsi="TH SarabunPSK" w:cs="TH SarabunPSK"/>
          <w:sz w:val="32"/>
          <w:szCs w:val="32"/>
        </w:rPr>
      </w:pPr>
    </w:p>
    <w:p w14:paraId="70C69858" w14:textId="77777777" w:rsidR="004F2F79" w:rsidRPr="00AE29E5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lang w:val="en-US"/>
        </w:rPr>
        <w:t>:</w:t>
      </w:r>
    </w:p>
    <w:p w14:paraId="0DCF51C5" w14:textId="77777777" w:rsidR="00A556F2" w:rsidRDefault="00A556F2" w:rsidP="004F2F79">
      <w:pPr>
        <w:pStyle w:val="ListParagraph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>1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: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ด้านคุณธรรม จริยธรรม</w:t>
      </w:r>
    </w:p>
    <w:p w14:paraId="6580B853" w14:textId="77777777" w:rsidR="00A556F2" w:rsidRDefault="00A556F2" w:rsidP="00A556F2">
      <w:pPr>
        <w:ind w:left="698"/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3</w:t>
      </w:r>
      <w:r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A</w:t>
      </w:r>
      <w:r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) </w:t>
      </w:r>
      <w:r w:rsidRPr="00A556F2">
        <w:rPr>
          <w:rFonts w:ascii="TH SarabunPSK" w:hAnsi="TH SarabunPSK" w:cs="TH SarabunPSK"/>
          <w:b/>
          <w:bCs/>
          <w:sz w:val="32"/>
          <w:szCs w:val="32"/>
          <w:cs/>
        </w:rPr>
        <w:t>มีความอดทน วินัย ซื่อสัตย์ และรับผิดชอบต่อหน้าที่ของตนเองและสังคม</w:t>
      </w:r>
      <w:r w:rsidRPr="00A556F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556F2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A556F2">
        <w:rPr>
          <w:rFonts w:ascii="Wingdings 2" w:hAnsi="Wingdings 2" w:cs="Tahoma"/>
          <w:b/>
          <w:bCs/>
          <w:sz w:val="32"/>
          <w:szCs w:val="32"/>
        </w:rPr>
        <w:t></w:t>
      </w:r>
      <w:r w:rsidRPr="00A556F2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A556F2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 w:rsidRPr="00A556F2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1</w:t>
      </w:r>
      <w:r w:rsidRPr="00A556F2">
        <w:rPr>
          <w:rFonts w:ascii="TH SarabunPSK" w:hAnsi="TH SarabunPSK" w:cs="TH SarabunPSK"/>
          <w:b/>
          <w:bCs/>
          <w:sz w:val="32"/>
          <w:szCs w:val="32"/>
          <w:lang w:val="en-US"/>
        </w:rPr>
        <w:t>.</w:t>
      </w:r>
      <w:r w:rsidRPr="00A556F2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1</w:t>
      </w:r>
      <w:r w:rsidRPr="00A556F2">
        <w:rPr>
          <w:rFonts w:ascii="TH SarabunPSK" w:hAnsi="TH SarabunPSK" w:cs="TH SarabunPSK"/>
          <w:b/>
          <w:bCs/>
          <w:sz w:val="32"/>
          <w:szCs w:val="32"/>
          <w:lang w:val="en-US"/>
        </w:rPr>
        <w:t>)</w:t>
      </w:r>
    </w:p>
    <w:p w14:paraId="162C261E" w14:textId="77777777" w:rsidR="00A556F2" w:rsidRDefault="00A556F2" w:rsidP="00A556F2">
      <w:pPr>
        <w:ind w:left="698"/>
        <w:jc w:val="both"/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lastRenderedPageBreak/>
        <w:t>C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1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มี</w:t>
      </w:r>
      <w:r w:rsidRPr="007656C4">
        <w:rPr>
          <w:rFonts w:ascii="TH SarabunPSK" w:hAnsi="TH SarabunPSK" w:cs="TH SarabunPSK"/>
          <w:sz w:val="32"/>
          <w:szCs w:val="32"/>
          <w:cs/>
        </w:rPr>
        <w:t>วินัย ซื่อสัตย์ และรับผิดชอบต่อหน้าที่ของตนเองและสังคม</w:t>
      </w:r>
    </w:p>
    <w:p w14:paraId="36BEF7D5" w14:textId="77777777" w:rsidR="00884BE4" w:rsidRDefault="00884BE4" w:rsidP="004F2F79">
      <w:pPr>
        <w:pStyle w:val="ListParagraph"/>
        <w:rPr>
          <w:rFonts w:ascii="TH SarabunPSK" w:hAnsi="TH SarabunPSK" w:cs="TH SarabunPSK"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="00E32795">
        <w:rPr>
          <w:rFonts w:ascii="TH SarabunPSK" w:hAnsi="TH SarabunPSK" w:cs="TH SarabunPSK"/>
          <w:b/>
          <w:bCs/>
          <w:sz w:val="32"/>
          <w:szCs w:val="32"/>
          <w:lang w:eastAsia="x-none"/>
        </w:rPr>
        <w:t>2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8F107A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</w:t>
      </w:r>
      <w:r w:rsidRPr="008F107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ความรู้</w:t>
      </w:r>
    </w:p>
    <w:p w14:paraId="5736834A" w14:textId="77777777" w:rsidR="00906F1B" w:rsidRPr="00551CBA" w:rsidRDefault="00906F1B" w:rsidP="00906F1B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 w:rsidR="000D52E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1</w:t>
      </w:r>
      <w:r w:rsidR="00884BE4"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U) </w:t>
      </w:r>
      <w:r w:rsidR="000D52ED" w:rsidRPr="000D52ED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อธิบายทฤษฏีทางด้านพืชศาสตร์และศาสตร์ที่เกี่ยวข้อง</w:t>
      </w:r>
      <w:r w:rsidR="000D52E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</w:t>
      </w:r>
      <w:r w:rsidRPr="00551CB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551CBA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551CB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D52ED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2.</w:t>
      </w:r>
      <w:r w:rsidR="000D52E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1</w:t>
      </w:r>
      <w:r w:rsidR="000E140A"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>)</w:t>
      </w:r>
    </w:p>
    <w:p w14:paraId="615790B6" w14:textId="77777777" w:rsidR="00A556F2" w:rsidRDefault="00E725F7" w:rsidP="000D52ED">
      <w:pPr>
        <w:ind w:left="698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2</w:t>
      </w:r>
      <w:r w:rsidR="00906F1B">
        <w:rPr>
          <w:rFonts w:ascii="TH SarabunPSK" w:hAnsi="TH SarabunPSK" w:cs="TH SarabunPSK"/>
          <w:sz w:val="32"/>
          <w:szCs w:val="32"/>
          <w:lang w:val="en-US"/>
        </w:rPr>
        <w:tab/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อธิบาย</w:t>
      </w:r>
      <w:r w:rsidR="006E10F9">
        <w:rPr>
          <w:rFonts w:ascii="TH SarabunPSK" w:hAnsi="TH SarabunPSK" w:cs="TH SarabunPSK"/>
          <w:sz w:val="32"/>
          <w:szCs w:val="32"/>
          <w:cs/>
        </w:rPr>
        <w:t>ความหมาย</w:t>
      </w:r>
      <w:r w:rsidR="006E10F9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6E10F9" w:rsidRPr="00A556F2">
        <w:rPr>
          <w:rFonts w:ascii="TH SarabunPSK" w:hAnsi="TH SarabunPSK" w:cs="TH SarabunPSK"/>
          <w:sz w:val="32"/>
          <w:szCs w:val="32"/>
          <w:cs/>
        </w:rPr>
        <w:t xml:space="preserve">ความสำคัญของสารสนเทศทางการเกษตร </w:t>
      </w:r>
    </w:p>
    <w:p w14:paraId="7757865B" w14:textId="77777777" w:rsidR="00A556F2" w:rsidRPr="00906F1B" w:rsidRDefault="000D52ED" w:rsidP="000D52ED">
      <w:pPr>
        <w:ind w:left="698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3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จำแนก</w:t>
      </w:r>
      <w:r w:rsidR="006E10F9">
        <w:rPr>
          <w:rFonts w:ascii="TH SarabunPSK" w:hAnsi="TH SarabunPSK" w:cs="TH SarabunPSK"/>
          <w:sz w:val="32"/>
          <w:szCs w:val="32"/>
          <w:cs/>
        </w:rPr>
        <w:t>ประเภทของสารสนเทศ และ</w:t>
      </w:r>
      <w:r w:rsidR="006E10F9">
        <w:rPr>
          <w:rFonts w:ascii="TH SarabunPSK" w:hAnsi="TH SarabunPSK" w:cs="TH SarabunPSK" w:hint="cs"/>
          <w:sz w:val="32"/>
          <w:szCs w:val="32"/>
          <w:cs/>
        </w:rPr>
        <w:t>อธิบาย</w:t>
      </w:r>
      <w:r w:rsidR="006E10F9" w:rsidRPr="00A556F2">
        <w:rPr>
          <w:rFonts w:ascii="TH SarabunPSK" w:hAnsi="TH SarabunPSK" w:cs="TH SarabunPSK"/>
          <w:sz w:val="32"/>
          <w:szCs w:val="32"/>
          <w:cs/>
        </w:rPr>
        <w:t>การใช้ข้อมูลทางการเกษตรเพื่อผลิตสื่อสารสนเทศทางการเกษตร</w:t>
      </w:r>
    </w:p>
    <w:p w14:paraId="73CA5501" w14:textId="77777777" w:rsidR="009B3825" w:rsidRP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3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9B382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342C029F" w14:textId="77777777" w:rsidR="00530B2A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9B3825">
        <w:rPr>
          <w:rFonts w:ascii="TH SarabunPSK" w:hAnsi="TH SarabunPSK" w:cs="TH SarabunPSK"/>
          <w:b/>
          <w:bCs/>
          <w:sz w:val="32"/>
          <w:szCs w:val="32"/>
          <w:lang w:val="en-US"/>
        </w:rPr>
        <w:t>ELO4 (A)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9B3825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สังคม</w:t>
      </w:r>
      <w:r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</w:t>
      </w:r>
      <w:r w:rsidRPr="001F34DB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1F34DB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.1</w:t>
      </w: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>)</w:t>
      </w:r>
    </w:p>
    <w:p w14:paraId="176D5FF6" w14:textId="77777777" w:rsidR="00B03AB1" w:rsidRPr="00B03AB1" w:rsidRDefault="00B03AB1" w:rsidP="008B7661">
      <w:pPr>
        <w:ind w:left="698"/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03AB1">
        <w:rPr>
          <w:rFonts w:ascii="TH SarabunPSK" w:hAnsi="TH SarabunPSK" w:cs="TH SarabunPSK"/>
          <w:sz w:val="32"/>
          <w:szCs w:val="32"/>
          <w:lang w:val="en-US"/>
        </w:rPr>
        <w:t>CLO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4</w:t>
      </w:r>
      <w:r w:rsidR="008B7661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8B7661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ใช้เทคนิคต่างๆ ในการผลิตสารสนเทศและ</w:t>
      </w:r>
      <w:r w:rsidR="008B7661">
        <w:rPr>
          <w:rFonts w:ascii="TH SarabunPSK" w:hAnsi="TH SarabunPSK" w:cs="TH SarabunPSK" w:hint="cs"/>
          <w:sz w:val="32"/>
          <w:szCs w:val="32"/>
          <w:cs/>
          <w:lang w:val="en-US"/>
        </w:rPr>
        <w:t>การ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เผยแพร่สารสนเทศทางการ</w:t>
      </w:r>
      <w:r w:rsidR="006E10F9" w:rsidRPr="000D52ED">
        <w:rPr>
          <w:rFonts w:ascii="TH SarabunPSK" w:hAnsi="TH SarabunPSK" w:cs="TH SarabunPSK"/>
          <w:sz w:val="32"/>
          <w:szCs w:val="32"/>
          <w:cs/>
          <w:lang w:val="en-US"/>
        </w:rPr>
        <w:t>เกษตร</w:t>
      </w:r>
      <w:r w:rsidR="008B7661" w:rsidRPr="000D52ED">
        <w:rPr>
          <w:rFonts w:ascii="TH SarabunPSK" w:hAnsi="TH SarabunPSK" w:cs="TH SarabunPSK"/>
          <w:sz w:val="32"/>
          <w:szCs w:val="32"/>
          <w:cs/>
          <w:lang w:val="en-US"/>
        </w:rPr>
        <w:t>ใน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รูปแบบต่างๆ ได้อย่างเหมาะสม</w:t>
      </w:r>
      <w:r w:rsidR="008B766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ในบริบทต่างๆ </w:t>
      </w:r>
    </w:p>
    <w:p w14:paraId="5A071DCF" w14:textId="77777777" w:rsidR="00A556F2" w:rsidRDefault="00A556F2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>4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: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</w:t>
      </w:r>
      <w:r w:rsidRPr="00A556F2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มีความสามารถในการปรับตัวให้เข้ากับสภาพแวดล้อมการทำงาน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551CBA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4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1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>)</w:t>
      </w:r>
    </w:p>
    <w:p w14:paraId="5E0F65F0" w14:textId="77777777" w:rsidR="00A556F2" w:rsidRDefault="00A556F2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 w:eastAsia="x-none"/>
        </w:rPr>
      </w:pP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5</w:t>
      </w:r>
      <w:r w:rsidRPr="009B3825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A)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A556F2">
        <w:rPr>
          <w:rFonts w:ascii="TH SarabunPSK" w:hAnsi="TH SarabunPSK" w:cs="TH SarabunPSK"/>
          <w:b/>
          <w:bCs/>
          <w:sz w:val="32"/>
          <w:szCs w:val="32"/>
          <w:cs/>
          <w:lang w:val="en-US" w:eastAsia="x-none"/>
        </w:rPr>
        <w:t>ด้านทักษะความสัมพันธ์ระหว่างบุคคลและความรับผิดชอบ</w:t>
      </w:r>
    </w:p>
    <w:p w14:paraId="0FC69CEE" w14:textId="77777777" w:rsidR="00A556F2" w:rsidRPr="00A556F2" w:rsidRDefault="006E10F9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 w:eastAsia="x-none"/>
        </w:rPr>
      </w:pPr>
      <w:r w:rsidRPr="00B03AB1">
        <w:rPr>
          <w:rFonts w:ascii="TH SarabunPSK" w:hAnsi="TH SarabunPSK" w:cs="TH SarabunPSK"/>
          <w:sz w:val="32"/>
          <w:szCs w:val="32"/>
          <w:lang w:val="en-US"/>
        </w:rPr>
        <w:t>C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5 สามารถสื่อสารข้อมูลทางวิชาการทางการเกษตรที่มีความทันสมัยให้กับบุคคลเป้าหมายได้อย่างมีประสิทธิภาพ</w:t>
      </w:r>
    </w:p>
    <w:p w14:paraId="517F09C9" w14:textId="77777777" w:rsidR="009B3825" w:rsidRP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5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9B382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การวิเคราะห์เชิงตัวเลข การสื่อสาร และการใช้เทคโนโลยีสารสนเทศ</w:t>
      </w:r>
    </w:p>
    <w:p w14:paraId="11A74E1F" w14:textId="77777777" w:rsid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8 (E) </w:t>
      </w:r>
      <w:r w:rsidRP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สามารถค้นคว้าและติดตามข้อมูลวิชาการด้านพืชศาสตร์ในปัจจุบัน เพื่อนำไปเรียบเรียง</w:t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br/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     </w:t>
      </w:r>
      <w:r w:rsidRP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และเขียนงานทางวิชาการ พร้อมทั้งสื่อสารในระดับสากล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0D52ED" w:rsidRPr="00551CBA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5.2)</w:t>
      </w:r>
    </w:p>
    <w:p w14:paraId="5A6CB687" w14:textId="77777777" w:rsidR="00B03AB1" w:rsidRDefault="00B03AB1" w:rsidP="008B7661">
      <w:pPr>
        <w:ind w:left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6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F32F70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สืบค้นข้อมูลทางวิชาการที่มีความทันสมัย</w:t>
      </w:r>
      <w:r w:rsidR="000D52ED">
        <w:rPr>
          <w:rFonts w:ascii="TH SarabunPSK" w:hAnsi="TH SarabunPSK" w:cs="TH SarabunPSK" w:hint="cs"/>
          <w:sz w:val="32"/>
          <w:szCs w:val="32"/>
          <w:cs/>
          <w:lang w:val="en-US"/>
        </w:rPr>
        <w:t>เกี่ยวกับ</w:t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การจัดการสารสนเทศทางการ</w:t>
      </w:r>
      <w:r w:rsidR="000D52ED" w:rsidRPr="000D52ED">
        <w:rPr>
          <w:rFonts w:ascii="TH SarabunPSK" w:hAnsi="TH SarabunPSK" w:cs="TH SarabunPSK"/>
          <w:sz w:val="32"/>
          <w:szCs w:val="32"/>
          <w:cs/>
          <w:lang w:val="en-US"/>
        </w:rPr>
        <w:t>เกษตรในและต่างประเทศไทย</w:t>
      </w:r>
      <w:r w:rsidR="00F32F70">
        <w:rPr>
          <w:rFonts w:ascii="TH SarabunPSK" w:hAnsi="TH SarabunPSK" w:cs="TH SarabunPSK" w:hint="cs"/>
          <w:sz w:val="32"/>
          <w:szCs w:val="32"/>
          <w:cs/>
          <w:lang w:val="en-US"/>
        </w:rPr>
        <w:t>และนำมาใช้ในการเขียนรายงานได้</w:t>
      </w:r>
    </w:p>
    <w:p w14:paraId="17A34CE3" w14:textId="77777777" w:rsidR="00B03AB1" w:rsidRPr="00B03AB1" w:rsidRDefault="008B7661" w:rsidP="002F7D96">
      <w:pPr>
        <w:pBdr>
          <w:bottom w:val="single" w:sz="4" w:space="1" w:color="auto"/>
        </w:pBdr>
        <w:ind w:left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7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สามารถ</w:t>
      </w:r>
      <w:r w:rsidR="006E10F9">
        <w:rPr>
          <w:rFonts w:ascii="TH SarabunPSK" w:hAnsi="TH SarabunPSK" w:cs="TH SarabunPSK" w:hint="cs"/>
          <w:sz w:val="32"/>
          <w:szCs w:val="32"/>
          <w:cs/>
        </w:rPr>
        <w:t>ออก</w:t>
      </w:r>
      <w:r w:rsidRPr="000D52ED">
        <w:rPr>
          <w:rFonts w:ascii="TH SarabunPSK" w:hAnsi="TH SarabunPSK" w:cs="TH SarabunPSK"/>
          <w:sz w:val="32"/>
          <w:szCs w:val="32"/>
          <w:cs/>
          <w:lang w:val="en-US"/>
        </w:rPr>
        <w:t>แบบ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หรือสร้างข้อมูล</w:t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สารสนเทศทางการ</w:t>
      </w:r>
      <w:r w:rsidR="00A556F2" w:rsidRPr="000D52ED">
        <w:rPr>
          <w:rFonts w:ascii="TH SarabunPSK" w:hAnsi="TH SarabunPSK" w:cs="TH SarabunPSK"/>
          <w:sz w:val="32"/>
          <w:szCs w:val="32"/>
          <w:cs/>
          <w:lang w:val="en-US"/>
        </w:rPr>
        <w:t>เกษตร</w:t>
      </w:r>
      <w:r w:rsidR="00A556F2">
        <w:rPr>
          <w:rFonts w:ascii="TH SarabunPSK" w:hAnsi="TH SarabunPSK" w:cs="TH SarabunPSK" w:hint="cs"/>
          <w:sz w:val="32"/>
          <w:szCs w:val="32"/>
          <w:cs/>
          <w:lang w:val="en-US"/>
        </w:rPr>
        <w:t>และการประยุกต์</w:t>
      </w:r>
      <w:r w:rsidR="006E10F9">
        <w:rPr>
          <w:rFonts w:ascii="TH SarabunPSK" w:hAnsi="TH SarabunPSK" w:cs="TH SarabunPSK" w:hint="cs"/>
          <w:sz w:val="32"/>
          <w:szCs w:val="32"/>
          <w:cs/>
          <w:lang w:val="en-US"/>
        </w:rPr>
        <w:t>ได้อย่างเหมาสม</w:t>
      </w:r>
    </w:p>
    <w:p w14:paraId="76C8A032" w14:textId="77777777" w:rsidR="00F600BE" w:rsidRDefault="00F600BE" w:rsidP="002F7D96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8467C44" w14:textId="75CB2943" w:rsidR="00530B2A" w:rsidRPr="00530B2A" w:rsidRDefault="00530B2A" w:rsidP="002F7D96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12"/>
        <w:gridCol w:w="21"/>
        <w:gridCol w:w="2550"/>
        <w:gridCol w:w="1542"/>
        <w:gridCol w:w="1628"/>
      </w:tblGrid>
      <w:tr w:rsidR="00530B2A" w:rsidRPr="002C60C9" w14:paraId="2F6743BB" w14:textId="77777777" w:rsidTr="003205F8">
        <w:trPr>
          <w:tblHeader/>
        </w:trPr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9F07B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B65DD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FBE8E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E1D50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6E10F9" w:rsidRPr="002C60C9" w14:paraId="0D6DC6E0" w14:textId="77777777" w:rsidTr="003205F8"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E2338" w14:textId="77777777" w:rsidR="006E10F9" w:rsidRPr="002C60C9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1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ด้านคุณธรรม จริยธรรม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9DD5A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6B5FDBBA" w14:textId="77777777" w:rsidTr="003205F8"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3388C" w14:textId="77777777" w:rsidR="006E10F9" w:rsidRPr="002C60C9" w:rsidRDefault="006E10F9" w:rsidP="006E10F9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A</w:t>
            </w:r>
            <w:r w:rsidRPr="00551CB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) 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A556F2">
              <w:rPr>
                <w:rFonts w:ascii="Wingdings 2" w:hAnsi="Wingdings 2" w:cs="Tahoma"/>
                <w:b/>
                <w:bCs/>
                <w:sz w:val="32"/>
                <w:szCs w:val="32"/>
              </w:rPr>
              <w:t>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.</w:t>
            </w:r>
            <w:r w:rsidRPr="00A556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D1D0A" w14:textId="77777777" w:rsidR="006E10F9" w:rsidRPr="002C60C9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6E10F9" w:rsidRPr="002C60C9" w14:paraId="62C1B52F" w14:textId="77777777" w:rsidTr="003205F8"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5944" w14:textId="77777777" w:rsidR="006E10F9" w:rsidRPr="008F107A" w:rsidRDefault="006E10F9" w:rsidP="006E10F9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มี</w:t>
            </w:r>
            <w:r w:rsidRPr="007656C4">
              <w:rPr>
                <w:rFonts w:ascii="TH SarabunPSK" w:hAnsi="TH SarabunPSK" w:cs="TH SarabunPSK"/>
                <w:sz w:val="32"/>
                <w:szCs w:val="32"/>
                <w:cs/>
              </w:rPr>
              <w:t>วินัย ซื่อสัตย์ และรับผิดชอบต่อหน้าที่ของตนเองและสังคม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78B7" w14:textId="77777777" w:rsidR="006E10F9" w:rsidRPr="002C60C9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1FDB8" w14:textId="77777777" w:rsidR="006E10F9" w:rsidRPr="006D53E7" w:rsidRDefault="006E10F9" w:rsidP="006E10F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F2B6C" w14:textId="77777777" w:rsidR="006E10F9" w:rsidRPr="006D53E7" w:rsidRDefault="006E10F9" w:rsidP="008C309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D53E7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0</w:t>
            </w:r>
          </w:p>
        </w:tc>
      </w:tr>
      <w:tr w:rsidR="008F107A" w14:paraId="18A5033D" w14:textId="77777777" w:rsidTr="003205F8">
        <w:trPr>
          <w:trHeight w:val="380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BC18" w14:textId="77777777" w:rsidR="008F107A" w:rsidRPr="008F107A" w:rsidRDefault="008F107A" w:rsidP="00E725F7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="00AE29E5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2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ความรู้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CAD67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F107A" w14:paraId="554DF225" w14:textId="77777777" w:rsidTr="003205F8">
        <w:trPr>
          <w:trHeight w:val="177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0532" w14:textId="77777777" w:rsidR="008F107A" w:rsidRPr="00884BE4" w:rsidRDefault="00F40267" w:rsidP="00D92F3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1</w:t>
            </w:r>
            <w:r w:rsidR="00D92F3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U) </w:t>
            </w:r>
            <w:r w:rsidR="008F107A"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สามารถอธิบายทฤษฏีทางด้านพืชศาสตร์และศาสตร์ที่เกี่ยวข้อง 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884BE4">
              <w:rPr>
                <w:rFonts w:ascii="TH SarabunPSK" w:hAnsi="TH SarabunPSK" w:cs="TH SarabunPSK"/>
                <w:sz w:val="32"/>
                <w:szCs w:val="32"/>
                <w:lang w:val="en-US"/>
              </w:rPr>
              <w:t>(2.1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FC54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570BE4" w:rsidRPr="00634259" w14:paraId="4D0FE8D0" w14:textId="77777777" w:rsidTr="00570BE4">
        <w:trPr>
          <w:trHeight w:val="348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4F5A5F" w14:textId="77777777" w:rsidR="00570BE4" w:rsidRDefault="00570BE4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อธิบา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ความหมา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A556F2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ความสำคัญของสารสนเทศทางการเกษตร </w:t>
            </w:r>
          </w:p>
          <w:p w14:paraId="414ABBB0" w14:textId="77777777" w:rsidR="00570BE4" w:rsidRDefault="00570BE4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F2C39" w14:textId="77777777" w:rsidR="00570BE4" w:rsidRPr="00634259" w:rsidRDefault="00570BE4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206604" w14:textId="77777777" w:rsidR="00570BE4" w:rsidRPr="00634259" w:rsidRDefault="00570BE4" w:rsidP="0012279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ย่อย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F68317" w14:textId="77777777" w:rsidR="00570BE4" w:rsidRPr="008C3090" w:rsidRDefault="00570BE4" w:rsidP="00A73AE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570BE4" w:rsidRPr="00634259" w14:paraId="33DB9C47" w14:textId="77777777" w:rsidTr="0074243F">
        <w:trPr>
          <w:trHeight w:val="984"/>
        </w:trPr>
        <w:tc>
          <w:tcPr>
            <w:tcW w:w="39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635D22" w14:textId="77777777" w:rsidR="00570BE4" w:rsidRDefault="00570BE4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F8DEEE" w14:textId="77777777" w:rsidR="00570BE4" w:rsidRPr="00634259" w:rsidRDefault="00570BE4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8D3AC9" w14:textId="77777777" w:rsidR="00570BE4" w:rsidRDefault="00570BE4" w:rsidP="00570BE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150132" w14:textId="77777777" w:rsidR="00570BE4" w:rsidRDefault="00570BE4" w:rsidP="00570BE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6D53E7" w:rsidRPr="00634259" w14:paraId="3D62D6C1" w14:textId="77777777" w:rsidTr="00866BE2">
        <w:trPr>
          <w:trHeight w:val="2683"/>
        </w:trPr>
        <w:tc>
          <w:tcPr>
            <w:tcW w:w="39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0723B7" w14:textId="77777777" w:rsidR="006D53E7" w:rsidRPr="00906F1B" w:rsidRDefault="006D53E7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จำแนก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ประเภทของสารสนเทศ และ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ธิบาย</w:t>
            </w:r>
            <w:r w:rsidRPr="00A556F2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ข้อมูลทางการเกษตรเพื่อผลิตสื่อสารสนเทศทางการเกษตร</w:t>
            </w:r>
          </w:p>
          <w:p w14:paraId="2BF1E7BE" w14:textId="77777777" w:rsidR="006D53E7" w:rsidRDefault="006D53E7" w:rsidP="003205F8">
            <w:pPr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5429B4" w14:textId="77777777" w:rsidR="006D53E7" w:rsidRDefault="006D53E7" w:rsidP="00533D1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09D0DBC0" w14:textId="77777777" w:rsidR="006D53E7" w:rsidRPr="00634259" w:rsidRDefault="006D53E7" w:rsidP="00533D1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8B03E2" w14:textId="77777777" w:rsidR="006D53E7" w:rsidRPr="00634259" w:rsidRDefault="006D53E7" w:rsidP="00533D11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20B23E" w14:textId="77777777" w:rsidR="006D53E7" w:rsidRPr="008C3090" w:rsidRDefault="00F00C50" w:rsidP="00533D11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="00F348EB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</w:tr>
      <w:tr w:rsidR="00F32F70" w:rsidRPr="00883294" w14:paraId="0CA46C05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890D" w14:textId="77777777" w:rsidR="00F32F70" w:rsidRPr="00F32F70" w:rsidRDefault="00F32F70" w:rsidP="00F32F70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 (A)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9B382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1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7086" w14:textId="77777777" w:rsidR="00F32F70" w:rsidRPr="008F107A" w:rsidRDefault="00F32F70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205F8" w:rsidRPr="00634259" w14:paraId="387D484D" w14:textId="77777777" w:rsidTr="00570BE4">
        <w:trPr>
          <w:trHeight w:val="1081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D0BD29" w14:textId="77777777" w:rsidR="003205F8" w:rsidRPr="00B03AB1" w:rsidRDefault="003205F8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03AB1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ab/>
            </w:r>
            <w:r w:rsidRPr="003205F8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ใช้เทคนิคต่างๆ ในการผลิตสารสนเทศและการเผยแพร่สารสนเทศทางการ</w:t>
            </w:r>
            <w:r w:rsidRPr="000D52E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เกษตร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ูปแบบต่างๆ ได้อย่างเหมาะสมในบริบทต่างๆ </w:t>
            </w:r>
          </w:p>
          <w:p w14:paraId="54F580FC" w14:textId="77777777" w:rsidR="003205F8" w:rsidRPr="00F32F70" w:rsidRDefault="003205F8" w:rsidP="008B7661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622FDA" w14:textId="77777777" w:rsidR="003205F8" w:rsidRDefault="003205F8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 learning)</w:t>
            </w:r>
          </w:p>
          <w:p w14:paraId="76D2C0B8" w14:textId="77777777" w:rsidR="003205F8" w:rsidRDefault="003205F8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336DC2C3" w14:textId="77777777" w:rsidR="003205F8" w:rsidRDefault="003205F8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  <w:p w14:paraId="5E29D066" w14:textId="77777777" w:rsidR="00F600BE" w:rsidRDefault="00F600BE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  <w:p w14:paraId="0E383CB9" w14:textId="14D583B1" w:rsidR="00F600BE" w:rsidRPr="00634259" w:rsidRDefault="00F600BE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2BA6" w14:textId="77777777" w:rsidR="003205F8" w:rsidRPr="00634259" w:rsidRDefault="00570BE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39BF" w14:textId="77777777" w:rsidR="003205F8" w:rsidRPr="008F107A" w:rsidRDefault="003205F8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  <w:tr w:rsidR="003205F8" w:rsidRPr="00634259" w14:paraId="27A14C25" w14:textId="77777777" w:rsidTr="003573E9">
        <w:trPr>
          <w:trHeight w:val="360"/>
        </w:trPr>
        <w:tc>
          <w:tcPr>
            <w:tcW w:w="393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4B8BBD" w14:textId="77777777" w:rsidR="003205F8" w:rsidRPr="00B03AB1" w:rsidRDefault="003205F8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3C9C5E" w14:textId="77777777" w:rsidR="003205F8" w:rsidRDefault="003205F8" w:rsidP="003205F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7794D" w14:textId="77777777" w:rsidR="003205F8" w:rsidRDefault="003205F8" w:rsidP="003205F8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2675" w14:textId="77777777" w:rsidR="003205F8" w:rsidRPr="008C3090" w:rsidRDefault="00F00C50" w:rsidP="003205F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3205F8" w:rsidRPr="00634259" w14:paraId="76E7CF47" w14:textId="77777777" w:rsidTr="003205F8">
        <w:trPr>
          <w:trHeight w:val="1848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E1CF" w14:textId="77777777" w:rsidR="003205F8" w:rsidRPr="00B03AB1" w:rsidRDefault="003205F8" w:rsidP="008B7661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DAF26" w14:textId="77777777" w:rsidR="003205F8" w:rsidRDefault="003205F8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4FC7A" w14:textId="77777777" w:rsidR="003205F8" w:rsidRDefault="003205F8" w:rsidP="003205F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6AC95" w14:textId="77777777" w:rsidR="003205F8" w:rsidRDefault="00570BE4" w:rsidP="00570BE4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570BE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 w:rsidR="003205F8" w:rsidRPr="00570BE4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0</w:t>
            </w:r>
          </w:p>
        </w:tc>
      </w:tr>
      <w:tr w:rsidR="003205F8" w:rsidRPr="00883294" w14:paraId="35A29C2F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7E070" w14:textId="77777777" w:rsidR="003205F8" w:rsidRPr="00B03AB1" w:rsidRDefault="003205F8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4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: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สามารถในการปรับตัวให้เข้ากับสภาพแวดล้อมการทำงา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551CBA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4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.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1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F616" w14:textId="77777777" w:rsidR="003205F8" w:rsidRPr="008F107A" w:rsidRDefault="003205F8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205F8" w:rsidRPr="00883294" w14:paraId="2DC908A9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8A05" w14:textId="77777777" w:rsidR="003205F8" w:rsidRPr="008F107A" w:rsidRDefault="003205F8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5</w:t>
            </w: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A)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A556F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ด้านทักษะความสัมพันธ์ระหว่างบุคคลและความรับผิดชอบ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BE93" w14:textId="77777777" w:rsidR="003205F8" w:rsidRPr="008F107A" w:rsidRDefault="003205F8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570BE4" w:rsidRPr="00883294" w14:paraId="105D6EFD" w14:textId="77777777" w:rsidTr="007770EE">
        <w:trPr>
          <w:trHeight w:val="1761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5E0D98" w14:textId="77777777" w:rsidR="00570BE4" w:rsidRPr="00A556F2" w:rsidRDefault="00570BE4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03AB1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 สามารถสื่อสารข้อมูลทางวิชาการทางการเกษตรที่มีความทันสมัยให้กับบุคคลเป้าหมายได้อย่างมีประสิทธิภาพ</w:t>
            </w:r>
          </w:p>
          <w:p w14:paraId="773C3DA8" w14:textId="77777777" w:rsidR="00570BE4" w:rsidRPr="008F107A" w:rsidRDefault="00570BE4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65422" w14:textId="77777777" w:rsidR="00570BE4" w:rsidRPr="008F107A" w:rsidRDefault="00570BE4" w:rsidP="00570BE4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A6912A" w14:textId="77777777" w:rsidR="00570BE4" w:rsidRPr="008F107A" w:rsidRDefault="00570BE4" w:rsidP="003205F8">
            <w:pPr>
              <w:ind w:firstLine="29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BD8EA" w14:textId="77777777" w:rsidR="00570BE4" w:rsidRPr="009D58B3" w:rsidRDefault="00570BE4" w:rsidP="009D58B3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9D58B3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</w:tr>
      <w:tr w:rsidR="00F32F70" w:rsidRPr="00883294" w14:paraId="585F72C3" w14:textId="77777777" w:rsidTr="003205F8">
        <w:trPr>
          <w:trHeight w:val="398"/>
        </w:trPr>
        <w:tc>
          <w:tcPr>
            <w:tcW w:w="80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79B8D" w14:textId="77777777" w:rsidR="00F32F70" w:rsidRPr="00F32F70" w:rsidRDefault="00F32F70" w:rsidP="00F32F70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ELO8 (E) 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 เพื่อนำไปเรียบเรียงและเขียนงานทางวิชาการ พร้อมทั้งสื่อสารในระดับสากล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8B7661"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5.2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608A" w14:textId="77777777" w:rsidR="00F32F70" w:rsidRPr="008F107A" w:rsidRDefault="00F32F70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570BE4" w:rsidRPr="00634259" w14:paraId="5BCDB50D" w14:textId="77777777" w:rsidTr="004D0039">
        <w:trPr>
          <w:trHeight w:val="409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27A81" w14:textId="77777777" w:rsidR="00570BE4" w:rsidRPr="00F32F70" w:rsidRDefault="00570BE4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lastRenderedPageBreak/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สืบค้นข้อมูลทางวิชาการที่มีความทันสมัยเกี่ยวกับการจัดการสารสนเทศทางการ</w:t>
            </w:r>
            <w:r w:rsidRPr="000D52E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เกษตรในและต่างประเทศไท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และนำมาใช้ในการเขียนรายงานได้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E294A3" w14:textId="77777777" w:rsidR="00570BE4" w:rsidRPr="00E725F7" w:rsidRDefault="00570BE4" w:rsidP="00570BE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E8A9" w14:textId="77777777" w:rsidR="00570BE4" w:rsidRDefault="00570BE4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ชิ้นงาน 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6851F" w14:textId="77777777" w:rsidR="00570BE4" w:rsidRPr="008F107A" w:rsidRDefault="00570BE4" w:rsidP="00F32F70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  <w:tr w:rsidR="00570BE4" w:rsidRPr="00634259" w14:paraId="73305BD9" w14:textId="77777777" w:rsidTr="004D0039">
        <w:trPr>
          <w:trHeight w:val="1368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95CD" w14:textId="77777777" w:rsidR="00570BE4" w:rsidRDefault="00570BE4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D0C3" w14:textId="77777777" w:rsidR="00570BE4" w:rsidRPr="00634259" w:rsidRDefault="00570BE4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782EA" w14:textId="77777777" w:rsidR="00570BE4" w:rsidRDefault="00570BE4" w:rsidP="00570BE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F5B8" w14:textId="77777777" w:rsidR="00570BE4" w:rsidRDefault="00570BE4" w:rsidP="00570BE4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0</w:t>
            </w:r>
          </w:p>
        </w:tc>
      </w:tr>
      <w:tr w:rsidR="00A73AE3" w:rsidRPr="00634259" w14:paraId="62BBADC5" w14:textId="77777777" w:rsidTr="003205F8">
        <w:trPr>
          <w:trHeight w:val="405"/>
        </w:trPr>
        <w:tc>
          <w:tcPr>
            <w:tcW w:w="39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409A05" w14:textId="77777777" w:rsidR="00A73AE3" w:rsidRPr="00E44901" w:rsidRDefault="003205F8" w:rsidP="003205F8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มารถออก</w:t>
            </w:r>
            <w:r w:rsidRPr="000D52E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แบ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รือสร้างข้อมูลสารสนเทศทางการ</w:t>
            </w:r>
            <w:r w:rsidRPr="000D52E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เกษต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และการประยุกต์ได้อย่างเหมาสม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6188A9" w14:textId="77777777" w:rsidR="00A73AE3" w:rsidRPr="00E725F7" w:rsidRDefault="00A73AE3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482E1" w14:textId="77777777" w:rsidR="00A73AE3" w:rsidRDefault="00A73AE3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ราย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B027" w14:textId="1C73A43A" w:rsidR="00A73AE3" w:rsidRDefault="00F15FA3" w:rsidP="00F32F7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</w:t>
            </w:r>
            <w:r w:rsidR="005C652B">
              <w:rPr>
                <w:rFonts w:ascii="TH SarabunPSK" w:hAnsi="TH SarabunPSK" w:cs="TH SarabunPSK"/>
                <w:sz w:val="32"/>
                <w:szCs w:val="32"/>
                <w:lang w:val="en-US"/>
              </w:rPr>
              <w:t>0</w:t>
            </w:r>
          </w:p>
        </w:tc>
      </w:tr>
      <w:tr w:rsidR="00A73AE3" w:rsidRPr="00634259" w14:paraId="1620511E" w14:textId="77777777" w:rsidTr="006D53E7">
        <w:trPr>
          <w:trHeight w:val="287"/>
        </w:trPr>
        <w:tc>
          <w:tcPr>
            <w:tcW w:w="39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64418" w14:textId="77777777" w:rsidR="00A73AE3" w:rsidRDefault="00A73AE3" w:rsidP="008B7661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2B47" w14:textId="77777777" w:rsidR="00A73AE3" w:rsidRDefault="00A73AE3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2578" w14:textId="77777777" w:rsidR="00A73AE3" w:rsidRDefault="00A73AE3" w:rsidP="00A73AE3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นำเสนอ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7557" w14:textId="77777777" w:rsidR="00A73AE3" w:rsidRDefault="00A73AE3" w:rsidP="00A73AE3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</w:tc>
      </w:tr>
    </w:tbl>
    <w:p w14:paraId="70D49C73" w14:textId="6136FF9B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782DC98" w14:textId="067AE233" w:rsidR="00B75AF4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62556D96" w14:textId="77777777" w:rsidR="00B75AF4" w:rsidRPr="00F734AA" w:rsidRDefault="00B75AF4" w:rsidP="00F734AA">
      <w:pPr>
        <w:pStyle w:val="ListParagraph"/>
        <w:numPr>
          <w:ilvl w:val="0"/>
          <w:numId w:val="6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F734AA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p w14:paraId="025A0071" w14:textId="77777777" w:rsidR="00B75AF4" w:rsidRDefault="00B75AF4" w:rsidP="00B75AF4">
      <w:pPr>
        <w:rPr>
          <w:lang w:eastAsia="x-none" w:bidi="ar-SA"/>
        </w:rPr>
      </w:pPr>
    </w:p>
    <w:tbl>
      <w:tblPr>
        <w:tblW w:w="9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8"/>
        <w:gridCol w:w="2341"/>
        <w:gridCol w:w="908"/>
        <w:gridCol w:w="871"/>
        <w:gridCol w:w="1089"/>
        <w:gridCol w:w="1708"/>
        <w:gridCol w:w="1086"/>
        <w:gridCol w:w="1035"/>
      </w:tblGrid>
      <w:tr w:rsidR="00E14D14" w:rsidRPr="00244EFF" w14:paraId="2D90E19B" w14:textId="77777777" w:rsidTr="00570BE4">
        <w:trPr>
          <w:trHeight w:val="625"/>
          <w:tblHeader/>
          <w:jc w:val="center"/>
        </w:trPr>
        <w:tc>
          <w:tcPr>
            <w:tcW w:w="9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CFA692" w14:textId="77777777" w:rsidR="006538A5" w:rsidRPr="00244EFF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361FBC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7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40F9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5437C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5FABA45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0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C8DB2F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8D660D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E14D14" w:rsidRPr="00E14D14" w14:paraId="11F0FEDD" w14:textId="77777777" w:rsidTr="00570BE4">
        <w:trPr>
          <w:trHeight w:val="85"/>
          <w:tblHeader/>
          <w:jc w:val="center"/>
        </w:trPr>
        <w:tc>
          <w:tcPr>
            <w:tcW w:w="9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BCBD4" w14:textId="77777777" w:rsidR="006538A5" w:rsidRPr="00E14D14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59A8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77378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C319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A5D57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บรรยาย</w:t>
            </w:r>
          </w:p>
        </w:tc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BA27B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5144A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18ED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9D58B3" w:rsidRPr="00E14D14" w14:paraId="22924DCC" w14:textId="77777777" w:rsidTr="00570BE4">
        <w:trPr>
          <w:trHeight w:val="432"/>
          <w:jc w:val="center"/>
        </w:trPr>
        <w:tc>
          <w:tcPr>
            <w:tcW w:w="9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6E11B1" w14:textId="591E2F65" w:rsidR="009D58B3" w:rsidRDefault="001261AC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-2</w:t>
            </w:r>
          </w:p>
          <w:p w14:paraId="67BB9D57" w14:textId="77777777" w:rsidR="0096174A" w:rsidRDefault="001261AC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7,14</w:t>
            </w:r>
            <w:r w:rsidR="00AE7DE7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4AA98FFD" w14:textId="04A3E6EE" w:rsidR="001A346B" w:rsidRPr="00E14D14" w:rsidRDefault="001A346B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(14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หยุด)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05AAD5" w14:textId="77777777" w:rsidR="009D58B3" w:rsidRDefault="009D58B3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ี้แจงรายละเอียดของรายวิชา</w:t>
            </w:r>
          </w:p>
          <w:p w14:paraId="0277A9FD" w14:textId="77777777" w:rsidR="009D58B3" w:rsidRPr="00F76054" w:rsidRDefault="009D58B3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1 </w:t>
            </w:r>
            <w:r w:rsidRPr="00F760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ความหมาย  ความสำคัญของสารสนเทศทางการเกษตร </w:t>
            </w:r>
          </w:p>
          <w:p w14:paraId="43C10502" w14:textId="77777777" w:rsidR="009D58B3" w:rsidRPr="00F76054" w:rsidRDefault="009D58B3" w:rsidP="00F76054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ความหมายของเทคโนโลยีสารสนเทศ</w:t>
            </w:r>
          </w:p>
          <w:p w14:paraId="5EE9FD1C" w14:textId="77777777" w:rsidR="009D58B3" w:rsidRPr="00F76054" w:rsidRDefault="009D58B3" w:rsidP="00F76054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ระบบสารสนเทศคอมพิวเตอร์</w:t>
            </w:r>
          </w:p>
          <w:p w14:paraId="51A014C8" w14:textId="77777777" w:rsidR="009D58B3" w:rsidRPr="00F76054" w:rsidRDefault="009D58B3" w:rsidP="00F76054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การประมวลผลข้อมูล</w:t>
            </w:r>
          </w:p>
          <w:p w14:paraId="054A0EEE" w14:textId="77777777" w:rsidR="009D58B3" w:rsidRPr="00E14D14" w:rsidRDefault="009D58B3" w:rsidP="00F76054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ความสำคัญของเทคโนโลยีสารสนเทศและการสื่อสาร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84E0" w14:textId="77777777" w:rsidR="009D58B3" w:rsidRPr="00E14D14" w:rsidRDefault="009D58B3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532A1" w14:textId="77777777" w:rsidR="009D58B3" w:rsidRPr="00E14D14" w:rsidRDefault="00F348EB" w:rsidP="00533D11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0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3F9B" w14:textId="77777777" w:rsidR="009D58B3" w:rsidRPr="00E14D14" w:rsidRDefault="00F348EB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CD31" w14:textId="77777777" w:rsidR="009D58B3" w:rsidRPr="00E14D14" w:rsidRDefault="00F348EB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486E7" w14:textId="77777777" w:rsidR="009D58B3" w:rsidRPr="00E14D14" w:rsidRDefault="00F348EB" w:rsidP="00F7420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ไม่ประเมิน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6804F1" w14:textId="77777777" w:rsidR="009D58B3" w:rsidRPr="00E14D14" w:rsidRDefault="009D58B3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D58B3" w:rsidRPr="00E14D14" w14:paraId="0EFC6CD1" w14:textId="77777777" w:rsidTr="00570BE4">
        <w:trPr>
          <w:trHeight w:val="3657"/>
          <w:jc w:val="center"/>
        </w:trPr>
        <w:tc>
          <w:tcPr>
            <w:tcW w:w="9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F4015" w14:textId="77777777" w:rsidR="009D58B3" w:rsidRDefault="009D58B3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4F95" w14:textId="77777777" w:rsidR="009D58B3" w:rsidRDefault="009D58B3" w:rsidP="006D53E7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B477" w14:textId="77777777" w:rsidR="009D58B3" w:rsidRDefault="009D58B3" w:rsidP="009D58B3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2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6E897" w14:textId="77777777" w:rsidR="009D58B3" w:rsidRPr="00E14D14" w:rsidRDefault="00F00C50" w:rsidP="00533D11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</w:t>
            </w:r>
            <w:r w:rsidR="00F348E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A00A" w14:textId="77777777" w:rsidR="009D58B3" w:rsidRPr="00E14D14" w:rsidRDefault="00F348EB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5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562A" w14:textId="77777777" w:rsidR="009D58B3" w:rsidRPr="00E14D14" w:rsidRDefault="00F348EB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B4D93" w14:textId="77777777" w:rsidR="00F00C50" w:rsidRDefault="00F00C50" w:rsidP="00F00C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%</w:t>
            </w:r>
          </w:p>
          <w:p w14:paraId="6A1BD4E7" w14:textId="77777777" w:rsidR="009D58B3" w:rsidRPr="00E14D14" w:rsidRDefault="00F348EB" w:rsidP="00F00C50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="00F00C5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7F6E" w14:textId="77777777" w:rsidR="009D58B3" w:rsidRPr="00E14D14" w:rsidRDefault="009D58B3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F348EB" w:rsidRPr="00E14D14" w14:paraId="19F3D6AB" w14:textId="77777777" w:rsidTr="00570BE4">
        <w:trPr>
          <w:jc w:val="center"/>
        </w:trPr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36D7" w14:textId="77777777" w:rsidR="00F348EB" w:rsidRDefault="00F348EB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lastRenderedPageBreak/>
              <w:t>3-4</w:t>
            </w:r>
          </w:p>
          <w:p w14:paraId="19571D9A" w14:textId="77777777" w:rsidR="00AE7DE7" w:rsidRDefault="00C95C46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 2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8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 w:rsidR="001A346B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.ค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.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</w:p>
          <w:p w14:paraId="352F9053" w14:textId="7D3D231E" w:rsidR="001A346B" w:rsidRPr="001A346B" w:rsidRDefault="001A346B" w:rsidP="00F348EB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(28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 หยุด)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09F28" w14:textId="77777777" w:rsidR="00F348EB" w:rsidRPr="00F76054" w:rsidRDefault="00F348EB" w:rsidP="00F348EB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="00BA315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</w:t>
            </w: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F760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โนโลยีสารสนเทศ</w:t>
            </w:r>
          </w:p>
          <w:p w14:paraId="04A6CE07" w14:textId="77777777" w:rsidR="00F348EB" w:rsidRPr="00F76054" w:rsidRDefault="00F348EB" w:rsidP="00F348EB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ระบบสารสนเทศ</w:t>
            </w:r>
          </w:p>
          <w:p w14:paraId="0E3A85D6" w14:textId="77777777" w:rsidR="00F348EB" w:rsidRPr="00A556F2" w:rsidRDefault="00F348EB" w:rsidP="004633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ประเภทของสารสนเทศ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D2B6B" w14:textId="77777777" w:rsidR="00F348EB" w:rsidRPr="00E14D14" w:rsidRDefault="00F348EB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AF6B" w14:textId="77777777" w:rsidR="00F348EB" w:rsidRPr="00E14D14" w:rsidRDefault="00F348EB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65F9" w14:textId="77777777" w:rsidR="00F348EB" w:rsidRPr="00E14D14" w:rsidRDefault="00F348EB" w:rsidP="00570BE4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F3F2" w14:textId="77777777" w:rsidR="00F348EB" w:rsidRPr="00E14D14" w:rsidRDefault="00F348EB" w:rsidP="00570BE4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879BC" w14:textId="77777777" w:rsidR="00F348EB" w:rsidRPr="00E14D14" w:rsidRDefault="00F348EB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สอบกลางภาค 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EDA6" w14:textId="77777777" w:rsidR="00F348EB" w:rsidRPr="00E14D14" w:rsidRDefault="00F348EB" w:rsidP="00F348EB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B90918" w:rsidRPr="00E14D14" w14:paraId="4330AD67" w14:textId="77777777" w:rsidTr="00570BE4">
        <w:trPr>
          <w:jc w:val="center"/>
        </w:trPr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F1E09" w14:textId="77777777" w:rsidR="00B90918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5-6</w:t>
            </w:r>
          </w:p>
          <w:p w14:paraId="39B016C9" w14:textId="7BA691F2" w:rsidR="00AE7DE7" w:rsidRDefault="001A346B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  <w:r w:rsidR="00C95C4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, 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 ส.ค.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5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6FCDB" w14:textId="77777777" w:rsidR="00B90918" w:rsidRPr="00F76054" w:rsidRDefault="00B90918" w:rsidP="00B90918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="00BA315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3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พัฒนา</w:t>
            </w:r>
            <w:r w:rsidRPr="00F760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โนโลยีสารสนเทศ</w:t>
            </w:r>
          </w:p>
          <w:p w14:paraId="10FF1D40" w14:textId="77777777" w:rsidR="00B90918" w:rsidRPr="00F76054" w:rsidRDefault="00B90918" w:rsidP="00B90918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</w:t>
            </w: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พัฒนาการของเทคโนโลยีสารสนเทศ</w:t>
            </w:r>
          </w:p>
          <w:p w14:paraId="2611E2DD" w14:textId="77777777" w:rsidR="00B90918" w:rsidRPr="00F76054" w:rsidRDefault="00B90918" w:rsidP="00B90918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76054">
              <w:rPr>
                <w:rFonts w:ascii="TH SarabunPSK" w:hAnsi="TH SarabunPSK" w:cs="TH SarabunPSK"/>
                <w:sz w:val="32"/>
                <w:szCs w:val="32"/>
                <w:cs/>
              </w:rPr>
              <w:t>การนำเทคโนโลยีมาใช้ในการพัฒนาประเทศ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FE1F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9D5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4F731" w14:textId="77777777" w:rsidR="00B90918" w:rsidRPr="00E14D14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BF016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666C3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สอบกลางภาค 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140D3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B90918" w:rsidRPr="00E14D14" w14:paraId="01795E80" w14:textId="77777777" w:rsidTr="004D4758">
        <w:trPr>
          <w:trHeight w:val="2208"/>
          <w:jc w:val="center"/>
        </w:trPr>
        <w:tc>
          <w:tcPr>
            <w:tcW w:w="9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791E96" w14:textId="77777777" w:rsidR="00B90918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7-8</w:t>
            </w:r>
          </w:p>
          <w:p w14:paraId="6A9735FC" w14:textId="54000648" w:rsidR="00AE7DE7" w:rsidRPr="001A346B" w:rsidRDefault="00C95C46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8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,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 w:rsidR="001A346B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.ค</w:t>
            </w:r>
            <w:r w:rsidR="00AE7DE7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. 6</w:t>
            </w:r>
            <w:r w:rsidR="001A346B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FEE80D" w14:textId="77777777" w:rsidR="00B90918" w:rsidRPr="00F76054" w:rsidRDefault="00B90918" w:rsidP="00B90918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="00BA315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F760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นิคการ</w:t>
            </w:r>
            <w:r w:rsidRPr="00F76054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อกแบบ</w:t>
            </w:r>
            <w:r w:rsidRPr="00F7605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ารสนเทศทางการเกษตร</w:t>
            </w:r>
          </w:p>
          <w:p w14:paraId="5F191CF4" w14:textId="468EF54D" w:rsidR="00B90918" w:rsidRPr="00A556F2" w:rsidRDefault="00B90918" w:rsidP="00B90918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นิคการสร้างสื่อ เช่น สื่อวิดิโอ สื่อวิทยุ สือสิ่งพิมพ์</w:t>
            </w:r>
            <w:r w:rsidR="003A15E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3A15E2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บนโปรแกรมออนไลน์, โปรแกรม </w:t>
            </w:r>
            <w:r w:rsidR="003A15E2">
              <w:rPr>
                <w:rFonts w:ascii="TH SarabunPSK" w:hAnsi="TH SarabunPSK" w:cs="TH SarabunPSK"/>
                <w:sz w:val="32"/>
                <w:szCs w:val="32"/>
                <w:lang w:val="en-US"/>
              </w:rPr>
              <w:t>Classroom</w:t>
            </w:r>
            <w:r w:rsidR="005303BC">
              <w:rPr>
                <w:rFonts w:ascii="TH SarabunPSK" w:hAnsi="TH SarabunPSK" w:cs="TH SarabunPSK"/>
                <w:sz w:val="32"/>
                <w:szCs w:val="32"/>
                <w:lang w:val="en-US"/>
              </w:rPr>
              <w:t>, Canva</w:t>
            </w:r>
          </w:p>
        </w:tc>
        <w:tc>
          <w:tcPr>
            <w:tcW w:w="9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789B80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4</w:t>
            </w:r>
          </w:p>
        </w:tc>
        <w:tc>
          <w:tcPr>
            <w:tcW w:w="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F255B0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CE391F" w14:textId="77777777" w:rsidR="00B90918" w:rsidRPr="00E14D14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24197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ชุมชนเป็นฐานเรียนรู้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03EB" w14:textId="77777777" w:rsidR="00B90918" w:rsidRPr="00E14D14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 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E1FB7B" w14:textId="7C7B9BA4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B90918" w:rsidRPr="00E14D14" w14:paraId="2A241DCA" w14:textId="77777777" w:rsidTr="004D4758">
        <w:trPr>
          <w:trHeight w:val="1368"/>
          <w:jc w:val="center"/>
        </w:trPr>
        <w:tc>
          <w:tcPr>
            <w:tcW w:w="9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B0C8C" w14:textId="77777777" w:rsidR="00B90918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D2B9B" w14:textId="77777777" w:rsidR="00B90918" w:rsidRPr="00F76054" w:rsidRDefault="00B90918" w:rsidP="00B90918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9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EA8FF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0C00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108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73790" w14:textId="77777777" w:rsidR="00B90918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67CE" w14:textId="77777777" w:rsidR="00B90918" w:rsidRPr="00634259" w:rsidRDefault="00B90918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112A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กลางภาค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17578" w14:textId="77777777" w:rsidR="00B90918" w:rsidRDefault="00B90918" w:rsidP="00B90918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B90918" w:rsidRPr="00E14D14" w14:paraId="400CB330" w14:textId="77777777" w:rsidTr="00E00717">
        <w:trPr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793C4" w14:textId="2F0A9FFB" w:rsidR="00B90918" w:rsidRPr="002C687E" w:rsidRDefault="00B90918" w:rsidP="00B90918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กลางภาค </w:t>
            </w:r>
            <w:r w:rsidR="001A34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 xml:space="preserve"> 5 </w:t>
            </w:r>
            <w:r w:rsidR="001A34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ก.ย. </w:t>
            </w:r>
            <w:r w:rsidR="001A34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65</w:t>
            </w:r>
          </w:p>
        </w:tc>
      </w:tr>
      <w:tr w:rsidR="00662396" w:rsidRPr="00662396" w14:paraId="3812618F" w14:textId="77777777" w:rsidTr="00570BE4">
        <w:trPr>
          <w:trHeight w:val="2064"/>
          <w:jc w:val="center"/>
        </w:trPr>
        <w:tc>
          <w:tcPr>
            <w:tcW w:w="9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306AA" w14:textId="560D2E89" w:rsidR="003A15E2" w:rsidRPr="00662396" w:rsidRDefault="001A346B" w:rsidP="003A15E2">
            <w:pPr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9, 11</w:t>
            </w:r>
          </w:p>
          <w:p w14:paraId="22533492" w14:textId="44287060" w:rsidR="003A15E2" w:rsidRPr="00662396" w:rsidRDefault="001A346B" w:rsidP="003A15E2">
            <w:pPr>
              <w:rPr>
                <w:rFonts w:ascii="TH SarabunPSK" w:hAnsi="TH SarabunPSK" w:cs="TH SarabunPSK"/>
                <w:b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 w:rsidRPr="00662396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, 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15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 </w:t>
            </w: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.ย.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 xml:space="preserve"> </w:t>
            </w:r>
            <w:r w:rsidR="003A15E2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5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2490F" w14:textId="659E2335" w:rsidR="003A15E2" w:rsidRPr="00662396" w:rsidRDefault="003A15E2" w:rsidP="003A15E2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4 </w:t>
            </w:r>
            <w:r w:rsidRPr="0066239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นิคการ</w:t>
            </w: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อกแบบ</w:t>
            </w:r>
            <w:r w:rsidRPr="0066239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ารสนเทศทางการเกษตร</w:t>
            </w:r>
            <w:r w:rsidRPr="0066239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</w:t>
            </w: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่อ)</w:t>
            </w:r>
          </w:p>
          <w:p w14:paraId="466E6578" w14:textId="037C3BAD" w:rsidR="003A15E2" w:rsidRPr="00662396" w:rsidRDefault="003A15E2" w:rsidP="003A15E2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ทคนิคการสร้างแบบสอบถาม 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 xml:space="preserve">โปรแกรม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KOBOTOOLBOX,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Google form</w:t>
            </w:r>
            <w:r w:rsidR="005303BC"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, Photoshop</w:t>
            </w:r>
          </w:p>
        </w:tc>
        <w:tc>
          <w:tcPr>
            <w:tcW w:w="9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7823D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lastRenderedPageBreak/>
              <w:t>CLO4</w:t>
            </w:r>
          </w:p>
        </w:tc>
        <w:tc>
          <w:tcPr>
            <w:tcW w:w="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293D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10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6E327" w14:textId="77777777" w:rsidR="003A15E2" w:rsidRPr="00662396" w:rsidRDefault="003A15E2" w:rsidP="003A15E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50869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  <w:p w14:paraId="72F09BA7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การสอนแบบใช้กรณีศึกษา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4F38" w14:textId="0D6FB1CF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 xml:space="preserve">สอบปลายภาค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0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13904B02" w14:textId="634DB102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ย่อย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10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A5096" w14:textId="2D0EEA93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="005303BC"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/</w:t>
            </w:r>
            <w:r w:rsidR="005303BC"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วิทยากร</w:t>
            </w:r>
          </w:p>
        </w:tc>
      </w:tr>
      <w:tr w:rsidR="00662396" w:rsidRPr="00662396" w14:paraId="6C6C2D5D" w14:textId="77777777" w:rsidTr="00570BE4">
        <w:trPr>
          <w:trHeight w:val="2064"/>
          <w:jc w:val="center"/>
        </w:trPr>
        <w:tc>
          <w:tcPr>
            <w:tcW w:w="9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58756" w14:textId="1CF398D3" w:rsidR="003A15E2" w:rsidRPr="00662396" w:rsidRDefault="003A15E2" w:rsidP="004D3DAA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1</w:t>
            </w:r>
            <w:r w:rsidR="001A346B"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2</w:t>
            </w:r>
          </w:p>
          <w:p w14:paraId="0495C6A9" w14:textId="5ACA4630" w:rsidR="003A15E2" w:rsidRPr="00662396" w:rsidRDefault="003A15E2" w:rsidP="004D3DAA">
            <w:pPr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2</w:t>
            </w:r>
            <w:r w:rsidR="001A346B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2</w:t>
            </w:r>
            <w:r w:rsidR="004D3DAA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 xml:space="preserve"> </w:t>
            </w: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</w:t>
            </w:r>
            <w:r w:rsidR="001A346B" w:rsidRPr="00662396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ย. 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</w:t>
            </w:r>
            <w:r w:rsidR="001A346B"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5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301C3" w14:textId="76620B13" w:rsidR="003A15E2" w:rsidRPr="00662396" w:rsidRDefault="003A15E2" w:rsidP="003A15E2">
            <w:pPr>
              <w:pStyle w:val="ListParagraph"/>
              <w:ind w:left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 w:rsidRPr="0066239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6</w:t>
            </w:r>
            <w:r w:rsidRPr="0066239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การใช้</w:t>
            </w:r>
            <w:r w:rsidRPr="0066239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ทคโนโลยีสารสนเทศกับการพัฒนาด้านการเกษตร</w:t>
            </w:r>
          </w:p>
          <w:p w14:paraId="05974A72" w14:textId="7BB53687" w:rsidR="003A15E2" w:rsidRPr="00662396" w:rsidRDefault="003A15E2" w:rsidP="0033509F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bCs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ข้อมูลทางการเกษตร</w:t>
            </w:r>
            <w:r w:rsidR="0033509F" w:rsidRPr="0066239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33509F"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BCG , </w:t>
            </w:r>
            <w:r w:rsidR="0033509F"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เกษตร </w:t>
            </w:r>
            <w:r w:rsidR="0033509F"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S-Curve, New S-curve, </w:t>
            </w:r>
            <w:r w:rsidR="0033509F"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ข้อมูล </w:t>
            </w:r>
            <w:r w:rsidR="0033509F"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Big Data </w:t>
            </w:r>
            <w:r w:rsidRPr="00662396">
              <w:rPr>
                <w:rFonts w:ascii="TH SarabunPSK" w:hAnsi="TH SarabunPSK" w:cs="TH SarabunPSK"/>
                <w:sz w:val="32"/>
                <w:szCs w:val="32"/>
                <w:cs/>
              </w:rPr>
              <w:t>เพื่อผลิตสื่อสารสนเทศทางการเกษตร</w:t>
            </w:r>
          </w:p>
        </w:tc>
        <w:tc>
          <w:tcPr>
            <w:tcW w:w="9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9829" w14:textId="13C81103" w:rsidR="003A15E2" w:rsidRPr="00662396" w:rsidRDefault="004D3DAA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2A54" w14:textId="438CA0D0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4D3DAA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0</w:t>
            </w:r>
            <w:r w:rsidR="004D3DAA"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B363" w14:textId="77777777" w:rsidR="003A15E2" w:rsidRPr="00662396" w:rsidRDefault="003A15E2" w:rsidP="003A15E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</w:p>
        </w:tc>
        <w:tc>
          <w:tcPr>
            <w:tcW w:w="1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A4F8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CCFA7" w14:textId="77777777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0%</w:t>
            </w:r>
          </w:p>
          <w:p w14:paraId="2140AD4A" w14:textId="255F4813" w:rsidR="003A15E2" w:rsidRPr="00662396" w:rsidRDefault="003A15E2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B8A3" w14:textId="3E889B92" w:rsidR="003A15E2" w:rsidRPr="00662396" w:rsidRDefault="003A15E2" w:rsidP="003A15E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4D3DAA" w:rsidRPr="00662396" w14:paraId="603E09CF" w14:textId="77777777" w:rsidTr="00570BE4">
        <w:trPr>
          <w:trHeight w:val="2064"/>
          <w:jc w:val="center"/>
        </w:trPr>
        <w:tc>
          <w:tcPr>
            <w:tcW w:w="9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2B68" w14:textId="5DC1DFCA" w:rsidR="004D3DAA" w:rsidRDefault="004D3DAA" w:rsidP="004D3DAA">
            <w:pPr>
              <w:jc w:val="center"/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13</w:t>
            </w:r>
          </w:p>
          <w:p w14:paraId="41665EB6" w14:textId="51269134" w:rsidR="004D3DAA" w:rsidRPr="00662396" w:rsidRDefault="004D3DAA" w:rsidP="004D3DAA">
            <w:pPr>
              <w:jc w:val="center"/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29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 xml:space="preserve"> </w:t>
            </w: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ก</w:t>
            </w:r>
            <w:r w:rsidRPr="00662396"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 w:rsidRPr="0066239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ย. 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5</w:t>
            </w:r>
          </w:p>
        </w:tc>
        <w:tc>
          <w:tcPr>
            <w:tcW w:w="23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44B0" w14:textId="5C811D2D" w:rsidR="004D3DAA" w:rsidRPr="004D3DAA" w:rsidRDefault="004D3DAA" w:rsidP="004D3D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4D3DA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-การเตรียมจัดกระบวนกรและการเขียน </w:t>
            </w:r>
            <w:r w:rsidRPr="004D3DAA">
              <w:rPr>
                <w:rFonts w:ascii="TH SarabunPSK" w:hAnsi="TH SarabunPSK" w:cs="TH SarabunPSK"/>
                <w:sz w:val="32"/>
                <w:szCs w:val="32"/>
                <w:lang w:val="en-US"/>
              </w:rPr>
              <w:t>story telling</w:t>
            </w:r>
          </w:p>
        </w:tc>
        <w:tc>
          <w:tcPr>
            <w:tcW w:w="9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BBDF" w14:textId="7D416758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5318" w14:textId="050225B5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8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FADF1" w14:textId="3E6D3193" w:rsidR="004D3DAA" w:rsidRPr="00662396" w:rsidRDefault="004D3DAA" w:rsidP="004D3DAA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1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B173" w14:textId="52DF729C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6239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DFC" w14:textId="77777777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66239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ชิ้นงาน 5</w:t>
            </w:r>
            <w:r w:rsidRPr="0066239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%</w:t>
            </w:r>
          </w:p>
          <w:p w14:paraId="7D143368" w14:textId="77777777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2A8D" w14:textId="2ADB30EA" w:rsidR="004D3DAA" w:rsidRPr="00662396" w:rsidRDefault="004D3DAA" w:rsidP="004D3DAA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ดร.ปริศนา วงค์ล้อม</w:t>
            </w:r>
          </w:p>
        </w:tc>
      </w:tr>
      <w:tr w:rsidR="004D3DAA" w:rsidRPr="00E14D14" w14:paraId="44AEF2BE" w14:textId="77777777" w:rsidTr="00F95C75">
        <w:trPr>
          <w:trHeight w:val="954"/>
          <w:jc w:val="center"/>
        </w:trPr>
        <w:tc>
          <w:tcPr>
            <w:tcW w:w="9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E1B72A" w14:textId="77777777" w:rsidR="004D3DAA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14-15</w:t>
            </w:r>
          </w:p>
          <w:p w14:paraId="5F67B50E" w14:textId="77777777" w:rsidR="004D3DAA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6</w:t>
            </w:r>
            <w:r w:rsidRPr="00C95C46"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,</w:t>
            </w:r>
            <w:r w:rsidRPr="00C95C46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 </w:t>
            </w:r>
            <w:r w:rsidRPr="00C95C46">
              <w:rPr>
                <w:rFonts w:ascii="TH SarabunPSK" w:hAnsi="TH SarabunPSK" w:cs="TH SarabunPSK"/>
                <w:bCs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bCs/>
                <w:sz w:val="32"/>
                <w:szCs w:val="32"/>
              </w:rPr>
              <w:t>3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ต</w:t>
            </w:r>
            <w:r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ค. 6</w:t>
            </w: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5</w:t>
            </w:r>
          </w:p>
          <w:p w14:paraId="613C7995" w14:textId="65214454" w:rsidR="004D3DAA" w:rsidRPr="002F4D2B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662396">
              <w:rPr>
                <w:rFonts w:ascii="TH SarabunPSK" w:hAnsi="TH SarabunPSK" w:cs="TH SarabunPSK"/>
                <w:bCs/>
                <w:sz w:val="32"/>
                <w:szCs w:val="32"/>
              </w:rPr>
              <w:t>(13</w:t>
            </w:r>
            <w:r w:rsidRPr="00662396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หยุด)</w:t>
            </w:r>
          </w:p>
        </w:tc>
        <w:tc>
          <w:tcPr>
            <w:tcW w:w="23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11333A" w14:textId="77777777" w:rsidR="004D3DAA" w:rsidRDefault="004D3DAA" w:rsidP="004D3D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A556F2">
              <w:rPr>
                <w:rFonts w:ascii="TH SarabunPSK" w:hAnsi="TH SarabunPSK" w:cs="TH SarabunPSK"/>
                <w:sz w:val="32"/>
                <w:szCs w:val="32"/>
                <w:cs/>
              </w:rPr>
              <w:t>กรณีศึกษาการประยุกต์ใช้เทคโนโลยีสารสนเทศทางการเกษตร</w:t>
            </w:r>
          </w:p>
          <w:p w14:paraId="6018B2E6" w14:textId="77777777" w:rsidR="004D3DAA" w:rsidRDefault="004D3DAA" w:rsidP="004D3D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 w:rsidRPr="009D58B3">
              <w:rPr>
                <w:rFonts w:ascii="TH SarabunPSK" w:hAnsi="TH SarabunPSK" w:cs="TH SarabunPSK"/>
                <w:sz w:val="32"/>
                <w:szCs w:val="32"/>
                <w:cs/>
              </w:rPr>
              <w:t>ระบบสารสนเทศการเกษตรและการประยุกต์เพื่อการพัฒนาการเกษตรและชุมชนชนบท</w:t>
            </w:r>
          </w:p>
          <w:p w14:paraId="76E719B3" w14:textId="1E2D3A3E" w:rsidR="000A22B4" w:rsidRPr="00E44901" w:rsidRDefault="000A22B4" w:rsidP="004D3D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เรียนรู้กระบวนการเป็นนวัตกรผ่านเครื่องมือ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STEAM4INN OVATOR</w:t>
            </w:r>
          </w:p>
        </w:tc>
        <w:tc>
          <w:tcPr>
            <w:tcW w:w="9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D1DBDE" w14:textId="77777777" w:rsidR="004D3DAA" w:rsidRPr="00E14D14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>CLO6</w:t>
            </w:r>
          </w:p>
        </w:tc>
        <w:tc>
          <w:tcPr>
            <w:tcW w:w="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ECA697" w14:textId="77777777" w:rsidR="004D3DAA" w:rsidRPr="00E14D14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BFF1FB" w14:textId="77777777" w:rsidR="004D3DAA" w:rsidRPr="00E14D14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B2FF3A" w14:textId="77777777" w:rsidR="004D3DAA" w:rsidRPr="00F348EB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F63420" w14:textId="77777777" w:rsidR="004D3DAA" w:rsidRPr="00E14D14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ชิ้นงาน 5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3AAA94" w14:textId="4BCF55AA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ดร.นันทิยา พนมจันทร์</w:t>
            </w:r>
          </w:p>
        </w:tc>
      </w:tr>
      <w:tr w:rsidR="004D3DAA" w:rsidRPr="00E14D14" w14:paraId="22FE2225" w14:textId="77777777" w:rsidTr="003E370F">
        <w:trPr>
          <w:trHeight w:val="2445"/>
          <w:jc w:val="center"/>
        </w:trPr>
        <w:tc>
          <w:tcPr>
            <w:tcW w:w="93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A329FC" w14:textId="77777777" w:rsidR="004D3DAA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</w:p>
        </w:tc>
        <w:tc>
          <w:tcPr>
            <w:tcW w:w="234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8E5C8C" w14:textId="77777777" w:rsidR="004D3DAA" w:rsidRPr="00A556F2" w:rsidRDefault="004D3DAA" w:rsidP="004D3D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9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8142F2" w14:textId="77777777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F220D2" w14:textId="77777777" w:rsidR="004D3DAA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8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E1E922" w14:textId="77777777" w:rsidR="004D3DAA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B9BD2F" w14:textId="77777777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9B630F" w14:textId="77777777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ปลายภาค 1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33E5A8" w14:textId="77777777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4D3DAA" w:rsidRPr="00E14D14" w14:paraId="0388B824" w14:textId="77777777" w:rsidTr="00570BE4">
        <w:trPr>
          <w:trHeight w:val="3354"/>
          <w:jc w:val="center"/>
        </w:trPr>
        <w:tc>
          <w:tcPr>
            <w:tcW w:w="9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709D31" w14:textId="77777777" w:rsidR="004D3DAA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16</w:t>
            </w:r>
          </w:p>
          <w:p w14:paraId="1D4B19AC" w14:textId="7C5FE229" w:rsidR="004D3DAA" w:rsidRDefault="004D3DAA" w:rsidP="004D3DAA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  <w:cs/>
              </w:rPr>
            </w:pPr>
            <w:r w:rsidRPr="00C95C46">
              <w:rPr>
                <w:rFonts w:ascii="TH SarabunPSK" w:hAnsi="TH SarabunPSK" w:cs="TH SarabunPSK"/>
                <w:bCs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0</w:t>
            </w:r>
            <w:r>
              <w:rPr>
                <w:rFonts w:ascii="TH SarabunPSK" w:hAnsi="TH SarabunPSK" w:cs="TH SarabunPSK"/>
                <w:b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ต</w:t>
            </w:r>
            <w:r>
              <w:rPr>
                <w:rFonts w:ascii="TH SarabunPSK" w:hAnsi="TH SarabunPSK" w:cs="TH SarabunPSK"/>
                <w:b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ค. </w:t>
            </w:r>
            <w:r w:rsidRPr="00C95C46"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6</w:t>
            </w:r>
            <w:r>
              <w:rPr>
                <w:rFonts w:ascii="TH SarabunPSK" w:hAnsi="TH SarabunPSK" w:cs="TH SarabunPSK"/>
                <w:bCs/>
                <w:sz w:val="32"/>
                <w:szCs w:val="32"/>
                <w:lang w:val="en-US"/>
              </w:rPr>
              <w:t>5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24B027" w14:textId="6C48AE4D" w:rsidR="004D3DAA" w:rsidRDefault="004D3DAA" w:rsidP="004D3DAA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สนองาน </w:t>
            </w:r>
            <w:r w:rsidRPr="00A556F2">
              <w:rPr>
                <w:rFonts w:ascii="TH SarabunPSK" w:hAnsi="TH SarabunPSK" w:cs="TH SarabunPSK"/>
                <w:sz w:val="32"/>
                <w:szCs w:val="32"/>
                <w:cs/>
              </w:rPr>
              <w:t>กรณีศึกษาการประยุกต์ใช้เทคโนโลยีสารสนเทศทางการเกษตร</w:t>
            </w:r>
          </w:p>
          <w:p w14:paraId="4B86ABBF" w14:textId="77777777" w:rsidR="004D3DAA" w:rsidRPr="00586399" w:rsidRDefault="004D3DAA" w:rsidP="004D3DAA">
            <w:pPr>
              <w:pStyle w:val="ListParagraph"/>
              <w:numPr>
                <w:ilvl w:val="0"/>
                <w:numId w:val="24"/>
              </w:numPr>
              <w:ind w:left="362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ความ</w:t>
            </w:r>
            <w:r w:rsidRPr="009D58B3">
              <w:rPr>
                <w:rFonts w:ascii="TH SarabunPSK" w:hAnsi="TH SarabunPSK" w:cs="TH SarabunPSK" w:hint="cs"/>
                <w:sz w:val="32"/>
                <w:szCs w:val="32"/>
                <w:cs/>
              </w:rPr>
              <w:t>ทันสมั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เกี่ยวกับการจัดการสารสนเทศทางการ</w:t>
            </w:r>
            <w:r w:rsidRPr="000D52E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เกษตรในและต่างประเทศไทย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77A797" w14:textId="77777777" w:rsidR="004D3DAA" w:rsidRPr="00E14D14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65003A" w14:textId="77777777" w:rsidR="004D3DAA" w:rsidRPr="00E14D14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2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6B000" w14:textId="77777777" w:rsidR="004D3DAA" w:rsidRPr="00E14D14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5ABE73" w14:textId="77777777" w:rsidR="004D3DAA" w:rsidRPr="00AF1F31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สอนแบบใช้กรณีศึกษา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ase study learning)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492270" w14:textId="35E61342" w:rsidR="004D3DAA" w:rsidRPr="00F348EB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รายงาน 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  <w:p w14:paraId="0FBAE24E" w14:textId="77777777" w:rsidR="004D3DAA" w:rsidRPr="00E14D14" w:rsidRDefault="004D3DAA" w:rsidP="004D3DAA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ารนำเสนอผลงาน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5%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8885FB" w14:textId="77777777" w:rsidR="004D3DAA" w:rsidRDefault="004D3DAA" w:rsidP="004D3DA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4D3DAA" w:rsidRPr="00E14D14" w14:paraId="201056C4" w14:textId="77777777" w:rsidTr="00244EFF">
        <w:trPr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CFB45" w14:textId="5F6B2502" w:rsidR="004D3DAA" w:rsidRPr="00E14D14" w:rsidRDefault="004D3DAA" w:rsidP="004D3DAA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 xml:space="preserve"> 1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 ต.ค.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65</w:t>
            </w:r>
          </w:p>
        </w:tc>
      </w:tr>
    </w:tbl>
    <w:p w14:paraId="7B9E6448" w14:textId="75E46596" w:rsidR="00F73E5B" w:rsidRDefault="00F73E5B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2207AB5F" w14:textId="77777777" w:rsidR="00E954A0" w:rsidRPr="004C338D" w:rsidRDefault="005260FC" w:rsidP="00886C59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Style w:val="TableGrid"/>
        <w:tblW w:w="10152" w:type="dxa"/>
        <w:tblInd w:w="-431" w:type="dxa"/>
        <w:tblLook w:val="04A0" w:firstRow="1" w:lastRow="0" w:firstColumn="1" w:lastColumn="0" w:noHBand="0" w:noVBand="1"/>
      </w:tblPr>
      <w:tblGrid>
        <w:gridCol w:w="1844"/>
        <w:gridCol w:w="713"/>
        <w:gridCol w:w="713"/>
        <w:gridCol w:w="713"/>
        <w:gridCol w:w="713"/>
        <w:gridCol w:w="713"/>
        <w:gridCol w:w="746"/>
        <w:gridCol w:w="713"/>
        <w:gridCol w:w="713"/>
        <w:gridCol w:w="713"/>
        <w:gridCol w:w="1034"/>
        <w:gridCol w:w="824"/>
      </w:tblGrid>
      <w:tr w:rsidR="00AD6384" w:rsidRPr="00D61580" w14:paraId="70DBFA16" w14:textId="0F5AE1D7" w:rsidTr="00C42B5E">
        <w:tc>
          <w:tcPr>
            <w:tcW w:w="1844" w:type="dxa"/>
            <w:vMerge w:val="restart"/>
            <w:vAlign w:val="center"/>
          </w:tcPr>
          <w:p w14:paraId="1B462265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ผู้สอน</w:t>
            </w:r>
          </w:p>
        </w:tc>
        <w:tc>
          <w:tcPr>
            <w:tcW w:w="1426" w:type="dxa"/>
            <w:gridSpan w:val="2"/>
            <w:vAlign w:val="center"/>
          </w:tcPr>
          <w:p w14:paraId="6CA25016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29E73C34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30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2139" w:type="dxa"/>
            <w:gridSpan w:val="3"/>
            <w:vAlign w:val="center"/>
          </w:tcPr>
          <w:p w14:paraId="4EFDF547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ปลายภาค</w:t>
            </w:r>
          </w:p>
          <w:p w14:paraId="13E9F945" w14:textId="7FB7816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30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746" w:type="dxa"/>
            <w:vAlign w:val="center"/>
          </w:tcPr>
          <w:p w14:paraId="3CA551FF" w14:textId="6BE038A5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อบย่อย</w:t>
            </w:r>
          </w:p>
          <w:p w14:paraId="2D4776F5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2139" w:type="dxa"/>
            <w:gridSpan w:val="3"/>
            <w:vAlign w:val="center"/>
          </w:tcPr>
          <w:p w14:paraId="29AB6E3F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ชิ้นงาน</w:t>
            </w:r>
          </w:p>
          <w:p w14:paraId="30B1272D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15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034" w:type="dxa"/>
            <w:vAlign w:val="center"/>
          </w:tcPr>
          <w:p w14:paraId="1738BD58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รายงาน+นำเสนอ</w:t>
            </w:r>
          </w:p>
          <w:p w14:paraId="76C4A432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20</w:t>
            </w: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824" w:type="dxa"/>
            <w:vMerge w:val="restart"/>
            <w:vAlign w:val="center"/>
          </w:tcPr>
          <w:p w14:paraId="2C96A00A" w14:textId="23259F7D" w:rsidR="00AD6384" w:rsidRPr="00D61580" w:rsidRDefault="00AD6384" w:rsidP="00AD6384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รวม</w:t>
            </w:r>
          </w:p>
        </w:tc>
      </w:tr>
      <w:tr w:rsidR="00AD6384" w:rsidRPr="00D61580" w14:paraId="6618701A" w14:textId="29867C8C" w:rsidTr="00C42B5E">
        <w:tc>
          <w:tcPr>
            <w:tcW w:w="1844" w:type="dxa"/>
            <w:vMerge/>
            <w:vAlign w:val="center"/>
          </w:tcPr>
          <w:p w14:paraId="42161BCC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713" w:type="dxa"/>
            <w:vAlign w:val="center"/>
          </w:tcPr>
          <w:p w14:paraId="65353A0C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713" w:type="dxa"/>
            <w:vAlign w:val="center"/>
          </w:tcPr>
          <w:p w14:paraId="4600CF80" w14:textId="77777777" w:rsidR="00AD6384" w:rsidRPr="00D61580" w:rsidRDefault="00AD6384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</w:rPr>
              <w:t>4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)</w:t>
            </w:r>
          </w:p>
        </w:tc>
        <w:tc>
          <w:tcPr>
            <w:tcW w:w="713" w:type="dxa"/>
            <w:vAlign w:val="center"/>
          </w:tcPr>
          <w:p w14:paraId="282545FB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</w:rPr>
              <w:t>4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)</w:t>
            </w:r>
          </w:p>
        </w:tc>
        <w:tc>
          <w:tcPr>
            <w:tcW w:w="713" w:type="dxa"/>
            <w:vAlign w:val="center"/>
          </w:tcPr>
          <w:p w14:paraId="38FA77EA" w14:textId="77777777" w:rsidR="00AD6384" w:rsidRPr="00D61580" w:rsidRDefault="00AD6384" w:rsidP="00765082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</w:rPr>
              <w:t>5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)</w:t>
            </w:r>
          </w:p>
        </w:tc>
        <w:tc>
          <w:tcPr>
            <w:tcW w:w="713" w:type="dxa"/>
          </w:tcPr>
          <w:p w14:paraId="074EA919" w14:textId="4AD60E75" w:rsidR="00AD6384" w:rsidRPr="00D61580" w:rsidRDefault="00AD6384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8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E)</w:t>
            </w:r>
          </w:p>
        </w:tc>
        <w:tc>
          <w:tcPr>
            <w:tcW w:w="746" w:type="dxa"/>
            <w:vAlign w:val="center"/>
          </w:tcPr>
          <w:p w14:paraId="7BD71BA7" w14:textId="120C9221" w:rsidR="00AD6384" w:rsidRPr="00D61580" w:rsidRDefault="00AD6384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</w:rPr>
              <w:t>1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)</w:t>
            </w:r>
          </w:p>
        </w:tc>
        <w:tc>
          <w:tcPr>
            <w:tcW w:w="713" w:type="dxa"/>
            <w:vAlign w:val="center"/>
          </w:tcPr>
          <w:p w14:paraId="064CD919" w14:textId="77777777" w:rsidR="00AD6384" w:rsidRPr="00D61580" w:rsidRDefault="00AD6384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</w:rPr>
              <w:t>4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)</w:t>
            </w:r>
          </w:p>
        </w:tc>
        <w:tc>
          <w:tcPr>
            <w:tcW w:w="713" w:type="dxa"/>
            <w:vAlign w:val="center"/>
          </w:tcPr>
          <w:p w14:paraId="4D313846" w14:textId="77777777" w:rsidR="00AD6384" w:rsidRPr="00D61580" w:rsidRDefault="00AD6384" w:rsidP="00176008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5 (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A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)</w:t>
            </w:r>
          </w:p>
        </w:tc>
        <w:tc>
          <w:tcPr>
            <w:tcW w:w="713" w:type="dxa"/>
            <w:vAlign w:val="center"/>
          </w:tcPr>
          <w:p w14:paraId="7448A500" w14:textId="77777777" w:rsidR="00AD6384" w:rsidRPr="00D61580" w:rsidRDefault="00AD6384" w:rsidP="00176008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8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E)</w:t>
            </w:r>
          </w:p>
        </w:tc>
        <w:tc>
          <w:tcPr>
            <w:tcW w:w="1034" w:type="dxa"/>
            <w:vAlign w:val="center"/>
          </w:tcPr>
          <w:p w14:paraId="21EEED75" w14:textId="77777777" w:rsidR="00AD6384" w:rsidRPr="00D61580" w:rsidRDefault="00AD6384" w:rsidP="00176008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ELO</w:t>
            </w: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8</w:t>
            </w: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(E)</w:t>
            </w:r>
          </w:p>
        </w:tc>
        <w:tc>
          <w:tcPr>
            <w:tcW w:w="824" w:type="dxa"/>
            <w:vMerge/>
          </w:tcPr>
          <w:p w14:paraId="2764C354" w14:textId="77777777" w:rsidR="00AD6384" w:rsidRPr="00D61580" w:rsidRDefault="00AD6384" w:rsidP="00176008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</w:tr>
      <w:tr w:rsidR="005C652B" w:rsidRPr="00D61580" w14:paraId="73D3898D" w14:textId="5FA63765" w:rsidTr="00C42B5E">
        <w:tc>
          <w:tcPr>
            <w:tcW w:w="1844" w:type="dxa"/>
            <w:vAlign w:val="center"/>
          </w:tcPr>
          <w:p w14:paraId="5291840A" w14:textId="77777777" w:rsidR="005C652B" w:rsidRPr="00D61580" w:rsidRDefault="005C652B" w:rsidP="00F600BE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  <w:tc>
          <w:tcPr>
            <w:tcW w:w="713" w:type="dxa"/>
            <w:vAlign w:val="center"/>
          </w:tcPr>
          <w:p w14:paraId="3383515F" w14:textId="63B04605" w:rsidR="005C652B" w:rsidRPr="00D61580" w:rsidRDefault="005C652B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2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4FD565E7" w14:textId="51317ACB" w:rsidR="005C652B" w:rsidRPr="00D61580" w:rsidRDefault="005C652B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48B33831" w14:textId="58FF1A60" w:rsidR="005C652B" w:rsidRPr="00D61580" w:rsidRDefault="00662396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13" w:type="dxa"/>
            <w:vAlign w:val="center"/>
          </w:tcPr>
          <w:p w14:paraId="1E7F9182" w14:textId="410A2DAD" w:rsidR="005C652B" w:rsidRPr="00D61580" w:rsidRDefault="005C652B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13" w:type="dxa"/>
          </w:tcPr>
          <w:p w14:paraId="498F039A" w14:textId="77777777" w:rsidR="005C652B" w:rsidRPr="00D61580" w:rsidRDefault="005C652B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highlight w:val="yellow"/>
                <w:lang w:val="en-US"/>
              </w:rPr>
            </w:pPr>
          </w:p>
        </w:tc>
        <w:tc>
          <w:tcPr>
            <w:tcW w:w="746" w:type="dxa"/>
            <w:vAlign w:val="center"/>
          </w:tcPr>
          <w:p w14:paraId="1EFDFCAC" w14:textId="331B2621" w:rsidR="005C652B" w:rsidRPr="00D61580" w:rsidRDefault="005C652B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10D3212A" w14:textId="1BC2A085" w:rsidR="005C652B" w:rsidRPr="00D61580" w:rsidRDefault="00016419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 w:rsidR="005C652B"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0EABF119" w14:textId="62898114" w:rsidR="005C652B" w:rsidRPr="00D61580" w:rsidRDefault="005C652B" w:rsidP="00F15FA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754CFF54" w14:textId="3E872B00" w:rsidR="005C652B" w:rsidRPr="00D61580" w:rsidRDefault="005C652B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034" w:type="dxa"/>
            <w:vAlign w:val="center"/>
          </w:tcPr>
          <w:p w14:paraId="25EC4303" w14:textId="39E571F8" w:rsidR="005C652B" w:rsidRPr="00D61580" w:rsidRDefault="005C652B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15%</w:t>
            </w:r>
          </w:p>
        </w:tc>
        <w:tc>
          <w:tcPr>
            <w:tcW w:w="824" w:type="dxa"/>
          </w:tcPr>
          <w:p w14:paraId="06A7FB48" w14:textId="06F5E0B3" w:rsidR="005C652B" w:rsidRPr="00D61580" w:rsidRDefault="00016419" w:rsidP="006179E3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65</w:t>
            </w:r>
            <w:r w:rsidR="005C652B"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</w:tr>
      <w:tr w:rsidR="00662396" w:rsidRPr="00D61580" w14:paraId="3AC5A127" w14:textId="395658FF" w:rsidTr="00C42B5E">
        <w:tc>
          <w:tcPr>
            <w:tcW w:w="1844" w:type="dxa"/>
            <w:vAlign w:val="center"/>
          </w:tcPr>
          <w:p w14:paraId="547D60D6" w14:textId="60A9D1A8" w:rsidR="00662396" w:rsidRPr="00D61580" w:rsidRDefault="00662396" w:rsidP="00662396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นันทิยา พนมจันทร์</w:t>
            </w:r>
          </w:p>
        </w:tc>
        <w:tc>
          <w:tcPr>
            <w:tcW w:w="713" w:type="dxa"/>
            <w:vAlign w:val="center"/>
          </w:tcPr>
          <w:p w14:paraId="68F8E1C2" w14:textId="7777777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2EF9BE86" w14:textId="7777777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3E0ED580" w14:textId="7777777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5A215987" w14:textId="77814AA9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13" w:type="dxa"/>
          </w:tcPr>
          <w:p w14:paraId="3D1A3986" w14:textId="1F1012DF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46" w:type="dxa"/>
            <w:vAlign w:val="center"/>
          </w:tcPr>
          <w:p w14:paraId="4C747B91" w14:textId="19D5E0B5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2BB53641" w14:textId="7777777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61EF2784" w14:textId="1C211AB2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2ECBCCDE" w14:textId="2E626A18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4" w:type="dxa"/>
            <w:vAlign w:val="center"/>
          </w:tcPr>
          <w:p w14:paraId="5B7F394A" w14:textId="7777777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824" w:type="dxa"/>
          </w:tcPr>
          <w:p w14:paraId="40A0F658" w14:textId="5E2DF332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30%</w:t>
            </w:r>
          </w:p>
        </w:tc>
      </w:tr>
      <w:tr w:rsidR="004D3DAA" w:rsidRPr="00D61580" w14:paraId="1D713608" w14:textId="77777777" w:rsidTr="00C42B5E">
        <w:tc>
          <w:tcPr>
            <w:tcW w:w="1844" w:type="dxa"/>
            <w:vAlign w:val="center"/>
          </w:tcPr>
          <w:p w14:paraId="29DEC361" w14:textId="00D52D47" w:rsidR="004D3DAA" w:rsidRPr="00D61580" w:rsidRDefault="004D3DAA" w:rsidP="00662396">
            <w:pPr>
              <w:spacing w:line="259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ดร.ปริศนา วงค์ล้อม</w:t>
            </w:r>
          </w:p>
        </w:tc>
        <w:tc>
          <w:tcPr>
            <w:tcW w:w="713" w:type="dxa"/>
            <w:vAlign w:val="center"/>
          </w:tcPr>
          <w:p w14:paraId="61FA1FC7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53A1F054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068DBAF5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064A06D3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</w:p>
        </w:tc>
        <w:tc>
          <w:tcPr>
            <w:tcW w:w="713" w:type="dxa"/>
          </w:tcPr>
          <w:p w14:paraId="60F47A82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</w:p>
        </w:tc>
        <w:tc>
          <w:tcPr>
            <w:tcW w:w="746" w:type="dxa"/>
            <w:vAlign w:val="center"/>
          </w:tcPr>
          <w:p w14:paraId="1E0CAD5D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67637DFB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713" w:type="dxa"/>
            <w:vAlign w:val="center"/>
          </w:tcPr>
          <w:p w14:paraId="6EE50509" w14:textId="5CAA02D0" w:rsidR="004D3DAA" w:rsidRPr="00D61580" w:rsidRDefault="00016419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62FF17F6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1034" w:type="dxa"/>
            <w:vAlign w:val="center"/>
          </w:tcPr>
          <w:p w14:paraId="6F473592" w14:textId="77777777" w:rsidR="004D3DAA" w:rsidRPr="00D61580" w:rsidRDefault="004D3DAA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824" w:type="dxa"/>
          </w:tcPr>
          <w:p w14:paraId="19DF0FE3" w14:textId="72964280" w:rsidR="004D3DAA" w:rsidRPr="00D61580" w:rsidRDefault="00016419" w:rsidP="00662396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%</w:t>
            </w:r>
          </w:p>
        </w:tc>
      </w:tr>
      <w:tr w:rsidR="00662396" w:rsidRPr="00D61580" w14:paraId="502831C8" w14:textId="7A176149" w:rsidTr="00C42B5E">
        <w:tc>
          <w:tcPr>
            <w:tcW w:w="1844" w:type="dxa"/>
            <w:vAlign w:val="center"/>
          </w:tcPr>
          <w:p w14:paraId="658682BC" w14:textId="15ACA978" w:rsidR="00662396" w:rsidRPr="00D61580" w:rsidRDefault="00662396" w:rsidP="00662396">
            <w:pPr>
              <w:spacing w:line="259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รวม</w:t>
            </w:r>
          </w:p>
        </w:tc>
        <w:tc>
          <w:tcPr>
            <w:tcW w:w="713" w:type="dxa"/>
            <w:vAlign w:val="center"/>
          </w:tcPr>
          <w:p w14:paraId="74525D48" w14:textId="7C7B0E19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25</w:t>
            </w: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16D17E15" w14:textId="2DAA9352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7DDEA6E5" w14:textId="59DCA8B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13" w:type="dxa"/>
            <w:vAlign w:val="center"/>
          </w:tcPr>
          <w:p w14:paraId="61B59307" w14:textId="19980869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13" w:type="dxa"/>
          </w:tcPr>
          <w:p w14:paraId="0DD66CDB" w14:textId="7887590A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46" w:type="dxa"/>
            <w:vAlign w:val="center"/>
          </w:tcPr>
          <w:p w14:paraId="761AC3F4" w14:textId="57FFFD81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7BDC62E5" w14:textId="4E4E3147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10%</w:t>
            </w:r>
          </w:p>
        </w:tc>
        <w:tc>
          <w:tcPr>
            <w:tcW w:w="713" w:type="dxa"/>
            <w:vAlign w:val="center"/>
          </w:tcPr>
          <w:p w14:paraId="50CAE3C0" w14:textId="35C41F6D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713" w:type="dxa"/>
            <w:vAlign w:val="center"/>
          </w:tcPr>
          <w:p w14:paraId="129020A2" w14:textId="3FF655E4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5</w:t>
            </w:r>
            <w:r w:rsidRPr="00D6158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  <w:t>%</w:t>
            </w:r>
          </w:p>
        </w:tc>
        <w:tc>
          <w:tcPr>
            <w:tcW w:w="1034" w:type="dxa"/>
            <w:vAlign w:val="center"/>
          </w:tcPr>
          <w:p w14:paraId="3E409F33" w14:textId="481A3572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5%</w:t>
            </w:r>
          </w:p>
        </w:tc>
        <w:tc>
          <w:tcPr>
            <w:tcW w:w="824" w:type="dxa"/>
          </w:tcPr>
          <w:p w14:paraId="6DFC2D1F" w14:textId="7EA85661" w:rsidR="00662396" w:rsidRPr="00D61580" w:rsidRDefault="00662396" w:rsidP="00662396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D61580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00%</w:t>
            </w:r>
          </w:p>
        </w:tc>
      </w:tr>
    </w:tbl>
    <w:p w14:paraId="61D28B62" w14:textId="653A07D7" w:rsidR="00AD541A" w:rsidRDefault="00AD541A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E4BA9C1" w14:textId="77777777" w:rsidR="00AD541A" w:rsidRDefault="00AD541A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tbl>
      <w:tblPr>
        <w:tblStyle w:val="TableGrid"/>
        <w:tblW w:w="0" w:type="auto"/>
        <w:tblInd w:w="-4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7"/>
        <w:gridCol w:w="1394"/>
        <w:gridCol w:w="1494"/>
        <w:gridCol w:w="1494"/>
        <w:gridCol w:w="1453"/>
        <w:gridCol w:w="1453"/>
        <w:gridCol w:w="1331"/>
      </w:tblGrid>
      <w:tr w:rsidR="005C652B" w14:paraId="1EA13494" w14:textId="717B6FED" w:rsidTr="005C652B">
        <w:tc>
          <w:tcPr>
            <w:tcW w:w="1167" w:type="dxa"/>
            <w:tcBorders>
              <w:bottom w:val="single" w:sz="4" w:space="0" w:color="auto"/>
            </w:tcBorders>
          </w:tcPr>
          <w:p w14:paraId="5AC75F60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2DA2D79E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93200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1 (U)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14:paraId="5B51E48A" w14:textId="3F2BD495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C652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3 (A)</w:t>
            </w:r>
          </w:p>
        </w:tc>
        <w:tc>
          <w:tcPr>
            <w:tcW w:w="1494" w:type="dxa"/>
            <w:tcBorders>
              <w:bottom w:val="single" w:sz="4" w:space="0" w:color="auto"/>
            </w:tcBorders>
          </w:tcPr>
          <w:p w14:paraId="586E21AE" w14:textId="47A9E20D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A)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140EE2DC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A)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1A21D2D0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ELO8 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)</w:t>
            </w:r>
          </w:p>
        </w:tc>
        <w:tc>
          <w:tcPr>
            <w:tcW w:w="1331" w:type="dxa"/>
            <w:tcBorders>
              <w:bottom w:val="single" w:sz="4" w:space="0" w:color="auto"/>
            </w:tcBorders>
          </w:tcPr>
          <w:p w14:paraId="2781D701" w14:textId="24F01DD3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</w:tr>
      <w:tr w:rsidR="005C652B" w:rsidRPr="00A55356" w14:paraId="5F40A762" w14:textId="3B21F73D" w:rsidTr="005C652B">
        <w:tc>
          <w:tcPr>
            <w:tcW w:w="1167" w:type="dxa"/>
            <w:tcBorders>
              <w:top w:val="single" w:sz="4" w:space="0" w:color="auto"/>
              <w:bottom w:val="nil"/>
            </w:tcBorders>
          </w:tcPr>
          <w:p w14:paraId="296AE264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1394" w:type="dxa"/>
            <w:tcBorders>
              <w:top w:val="single" w:sz="4" w:space="0" w:color="auto"/>
              <w:bottom w:val="nil"/>
            </w:tcBorders>
          </w:tcPr>
          <w:p w14:paraId="047BDAE4" w14:textId="7E2165DD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nil"/>
            </w:tcBorders>
          </w:tcPr>
          <w:p w14:paraId="345DB8E4" w14:textId="0F8738B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nil"/>
            </w:tcBorders>
          </w:tcPr>
          <w:p w14:paraId="0C6B64B1" w14:textId="6FB95779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0F028ADC" w14:textId="0EE27055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6F95C202" w14:textId="1FFC271A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331" w:type="dxa"/>
            <w:tcBorders>
              <w:top w:val="single" w:sz="4" w:space="0" w:color="auto"/>
              <w:bottom w:val="nil"/>
            </w:tcBorders>
          </w:tcPr>
          <w:p w14:paraId="2116A9A4" w14:textId="71FEEB13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-</w:t>
            </w:r>
          </w:p>
        </w:tc>
      </w:tr>
      <w:tr w:rsidR="005C652B" w:rsidRPr="00A55356" w14:paraId="4206109D" w14:textId="7D76C12E" w:rsidTr="005C652B">
        <w:tc>
          <w:tcPr>
            <w:tcW w:w="1167" w:type="dxa"/>
            <w:tcBorders>
              <w:top w:val="nil"/>
            </w:tcBorders>
          </w:tcPr>
          <w:p w14:paraId="4E6240BA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1394" w:type="dxa"/>
            <w:tcBorders>
              <w:top w:val="nil"/>
            </w:tcBorders>
          </w:tcPr>
          <w:p w14:paraId="2A5A0F84" w14:textId="682EFDFD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 w:rsidRPr="005C652B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494" w:type="dxa"/>
            <w:tcBorders>
              <w:top w:val="nil"/>
            </w:tcBorders>
          </w:tcPr>
          <w:p w14:paraId="0904830B" w14:textId="51977D20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  <w:tcBorders>
              <w:top w:val="nil"/>
            </w:tcBorders>
          </w:tcPr>
          <w:p w14:paraId="3916EB10" w14:textId="0A8AC71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  <w:tcBorders>
              <w:top w:val="nil"/>
            </w:tcBorders>
          </w:tcPr>
          <w:p w14:paraId="3F448E78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  <w:tcBorders>
              <w:top w:val="nil"/>
            </w:tcBorders>
          </w:tcPr>
          <w:p w14:paraId="441A5A46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31" w:type="dxa"/>
            <w:tcBorders>
              <w:top w:val="nil"/>
            </w:tcBorders>
          </w:tcPr>
          <w:p w14:paraId="4FDE024A" w14:textId="107378B5" w:rsidR="005C652B" w:rsidRP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</w:tr>
      <w:tr w:rsidR="005C652B" w:rsidRPr="00A55356" w14:paraId="6FF918AE" w14:textId="130A9F09" w:rsidTr="005C652B">
        <w:tc>
          <w:tcPr>
            <w:tcW w:w="1167" w:type="dxa"/>
          </w:tcPr>
          <w:p w14:paraId="7DB82110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1394" w:type="dxa"/>
          </w:tcPr>
          <w:p w14:paraId="1BD94E56" w14:textId="4FF0D316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  <w:r w:rsidRPr="005C652B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494" w:type="dxa"/>
          </w:tcPr>
          <w:p w14:paraId="365FE88B" w14:textId="3BA81AC1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41B1F510" w14:textId="0D23EDA1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63133CC1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740E9F10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31" w:type="dxa"/>
          </w:tcPr>
          <w:p w14:paraId="1983E10E" w14:textId="51E6B952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652B" w:rsidRPr="00A55356" w14:paraId="6B2A888E" w14:textId="735DA62E" w:rsidTr="005C652B">
        <w:tc>
          <w:tcPr>
            <w:tcW w:w="1167" w:type="dxa"/>
          </w:tcPr>
          <w:p w14:paraId="4234AC65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4</w:t>
            </w:r>
          </w:p>
        </w:tc>
        <w:tc>
          <w:tcPr>
            <w:tcW w:w="1394" w:type="dxa"/>
          </w:tcPr>
          <w:p w14:paraId="79C668CB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0E268E43" w14:textId="3B1727B2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195ABA9E" w14:textId="64850E62" w:rsidR="005C652B" w:rsidRPr="00A55356" w:rsidRDefault="00AD541A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5</w:t>
            </w:r>
            <w:r w:rsidR="005C652B" w:rsidRPr="005C652B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453" w:type="dxa"/>
          </w:tcPr>
          <w:p w14:paraId="48B60BAD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0AEAC23E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31" w:type="dxa"/>
          </w:tcPr>
          <w:p w14:paraId="6ABD3994" w14:textId="41EB97E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D541A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652B" w:rsidRPr="00A55356" w14:paraId="54629051" w14:textId="7856E12B" w:rsidTr="005C652B">
        <w:tc>
          <w:tcPr>
            <w:tcW w:w="1167" w:type="dxa"/>
          </w:tcPr>
          <w:p w14:paraId="59C5AD17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1394" w:type="dxa"/>
          </w:tcPr>
          <w:p w14:paraId="0F8E2ECA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584A8294" w14:textId="025A9961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5B689D23" w14:textId="782C5875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57611F88" w14:textId="6F29024C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  <w:r w:rsidRPr="005C652B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</w:tcPr>
          <w:p w14:paraId="440379C0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331" w:type="dxa"/>
          </w:tcPr>
          <w:p w14:paraId="380918DF" w14:textId="0E04561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652B" w:rsidRPr="00A55356" w14:paraId="75E3762C" w14:textId="500BEC5E" w:rsidTr="005C652B">
        <w:tc>
          <w:tcPr>
            <w:tcW w:w="1167" w:type="dxa"/>
          </w:tcPr>
          <w:p w14:paraId="64475DE6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1394" w:type="dxa"/>
          </w:tcPr>
          <w:p w14:paraId="20EA1EAB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7E449340" w14:textId="68BADD2D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3B286AF1" w14:textId="3D804E31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189B8322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453" w:type="dxa"/>
          </w:tcPr>
          <w:p w14:paraId="21027231" w14:textId="2D06F3F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  <w:cs/>
              </w:rPr>
              <w:t>%</w:t>
            </w:r>
          </w:p>
        </w:tc>
        <w:tc>
          <w:tcPr>
            <w:tcW w:w="1331" w:type="dxa"/>
          </w:tcPr>
          <w:p w14:paraId="7477A551" w14:textId="66713530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652B" w:rsidRPr="00A55356" w14:paraId="3D18C003" w14:textId="2D0E0618" w:rsidTr="005C652B">
        <w:tc>
          <w:tcPr>
            <w:tcW w:w="1167" w:type="dxa"/>
          </w:tcPr>
          <w:p w14:paraId="323974EA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1394" w:type="dxa"/>
          </w:tcPr>
          <w:p w14:paraId="61470375" w14:textId="77777777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94" w:type="dxa"/>
          </w:tcPr>
          <w:p w14:paraId="3DC53DC5" w14:textId="63C3F75E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1494" w:type="dxa"/>
          </w:tcPr>
          <w:p w14:paraId="03AD8AE0" w14:textId="27D1FC35" w:rsidR="005C652B" w:rsidRPr="00A55356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53" w:type="dxa"/>
          </w:tcPr>
          <w:p w14:paraId="33B56F18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453" w:type="dxa"/>
          </w:tcPr>
          <w:p w14:paraId="5273BCA4" w14:textId="2C9FF26D" w:rsidR="005C652B" w:rsidRP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331" w:type="dxa"/>
          </w:tcPr>
          <w:p w14:paraId="0E0C8F54" w14:textId="7C262973" w:rsidR="005C652B" w:rsidRDefault="005C652B" w:rsidP="00B9091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  <w:r w:rsidR="00AD541A" w:rsidRPr="00AD541A"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5C652B" w14:paraId="2AB3B0C9" w14:textId="12E33D5E" w:rsidTr="005C652B">
        <w:tc>
          <w:tcPr>
            <w:tcW w:w="1167" w:type="dxa"/>
            <w:tcBorders>
              <w:top w:val="single" w:sz="4" w:space="0" w:color="auto"/>
              <w:bottom w:val="single" w:sz="4" w:space="0" w:color="auto"/>
            </w:tcBorders>
          </w:tcPr>
          <w:p w14:paraId="798B0429" w14:textId="77777777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14:paraId="652B8743" w14:textId="170A0089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0</w:t>
            </w:r>
            <w:r w:rsidR="00AD541A"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</w:tcPr>
          <w:p w14:paraId="6102D7AC" w14:textId="6FF5B0D4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</w:tcPr>
          <w:p w14:paraId="264AA466" w14:textId="24A71F33" w:rsidR="005C652B" w:rsidRDefault="00AD541A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5</w:t>
            </w:r>
            <w:r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</w:tcPr>
          <w:p w14:paraId="18919AB9" w14:textId="43D32FFC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5</w:t>
            </w:r>
            <w:r w:rsidR="00AD541A" w:rsidRPr="00AD541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</w:tcPr>
          <w:p w14:paraId="24E9717E" w14:textId="53DFA5B1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</w:t>
            </w:r>
            <w:r w:rsidR="00AD541A" w:rsidRPr="00AD541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%</w:t>
            </w:r>
          </w:p>
        </w:tc>
        <w:tc>
          <w:tcPr>
            <w:tcW w:w="1331" w:type="dxa"/>
            <w:tcBorders>
              <w:top w:val="single" w:sz="4" w:space="0" w:color="auto"/>
              <w:bottom w:val="single" w:sz="4" w:space="0" w:color="auto"/>
            </w:tcBorders>
          </w:tcPr>
          <w:p w14:paraId="32B60D4D" w14:textId="6BF51A62" w:rsidR="005C652B" w:rsidRDefault="005C652B" w:rsidP="00B9091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0</w:t>
            </w:r>
            <w:r w:rsidR="00AD541A" w:rsidRPr="00AD541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%</w:t>
            </w:r>
          </w:p>
        </w:tc>
      </w:tr>
    </w:tbl>
    <w:p w14:paraId="4A91E9D5" w14:textId="77777777" w:rsidR="001373D5" w:rsidRDefault="001373D5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AC46FE9" w14:textId="77777777" w:rsidR="0022329B" w:rsidRPr="004C338D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4C338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3D062E30" w14:textId="77777777" w:rsidR="00993200" w:rsidRDefault="00993200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1 (U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>3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3126BA89" w14:textId="51E36167" w:rsidR="00176008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76008">
        <w:rPr>
          <w:rFonts w:ascii="TH SarabunPSK" w:hAnsi="TH SarabunPSK" w:cs="TH SarabunPSK"/>
          <w:sz w:val="32"/>
          <w:szCs w:val="32"/>
        </w:rPr>
        <w:t>ELO</w:t>
      </w:r>
      <w:r w:rsidRPr="00176008">
        <w:rPr>
          <w:rFonts w:ascii="TH SarabunPSK" w:hAnsi="TH SarabunPSK" w:cs="TH SarabunPSK"/>
          <w:sz w:val="32"/>
          <w:szCs w:val="32"/>
          <w:cs/>
        </w:rPr>
        <w:t>3 (</w:t>
      </w:r>
      <w:r w:rsidRPr="00176008">
        <w:rPr>
          <w:rFonts w:ascii="TH SarabunPSK" w:hAnsi="TH SarabunPSK" w:cs="TH SarabunPSK"/>
          <w:sz w:val="32"/>
          <w:szCs w:val="32"/>
        </w:rPr>
        <w:t>A)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AF606E">
        <w:rPr>
          <w:rFonts w:ascii="TH SarabunPSK" w:hAnsi="TH SarabunPSK" w:cs="TH SarabunPSK" w:hint="cs"/>
          <w:sz w:val="32"/>
          <w:szCs w:val="32"/>
          <w:cs/>
        </w:rPr>
        <w:t>สอน/</w:t>
      </w:r>
      <w:r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35CEDE1B" w14:textId="77777777" w:rsidR="00993200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>ELO4 (</w:t>
      </w:r>
      <w:r>
        <w:rPr>
          <w:rFonts w:ascii="TH SarabunPSK" w:hAnsi="TH SarabunPSK" w:cs="TH SarabunPSK"/>
          <w:sz w:val="32"/>
          <w:szCs w:val="32"/>
          <w:lang w:val="en-US"/>
        </w:rPr>
        <w:t>A</w:t>
      </w:r>
      <w:r w:rsidR="00993200" w:rsidRPr="00993200">
        <w:rPr>
          <w:rFonts w:ascii="TH SarabunPSK" w:hAnsi="TH SarabunPSK" w:cs="TH SarabunPSK"/>
          <w:sz w:val="32"/>
          <w:szCs w:val="32"/>
        </w:rPr>
        <w:t>)</w:t>
      </w:r>
      <w:r w:rsidR="00993200">
        <w:rPr>
          <w:rFonts w:ascii="TH SarabunPSK" w:hAnsi="TH SarabunPSK" w:cs="TH SarabunPSK"/>
          <w:sz w:val="32"/>
          <w:szCs w:val="32"/>
        </w:rPr>
        <w:tab/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20</w:t>
      </w:r>
      <w:r w:rsidR="00993200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คะแนน</w:t>
      </w:r>
    </w:p>
    <w:p w14:paraId="5C2B7E75" w14:textId="77777777" w:rsidR="00176008" w:rsidRDefault="00176008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76008">
        <w:rPr>
          <w:rFonts w:ascii="TH SarabunPSK" w:hAnsi="TH SarabunPSK" w:cs="TH SarabunPSK"/>
          <w:sz w:val="32"/>
          <w:szCs w:val="32"/>
        </w:rPr>
        <w:t>ELO</w:t>
      </w:r>
      <w:r w:rsidRPr="00176008">
        <w:rPr>
          <w:rFonts w:ascii="TH SarabunPSK" w:hAnsi="TH SarabunPSK" w:cs="TH SarabunPSK"/>
          <w:sz w:val="32"/>
          <w:szCs w:val="32"/>
          <w:cs/>
        </w:rPr>
        <w:t>5 (</w:t>
      </w:r>
      <w:r w:rsidRPr="00176008">
        <w:rPr>
          <w:rFonts w:ascii="TH SarabunPSK" w:hAnsi="TH SarabunPSK" w:cs="TH SarabunPSK"/>
          <w:sz w:val="32"/>
          <w:szCs w:val="32"/>
        </w:rPr>
        <w:t>A)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>15 คะแนน</w:t>
      </w:r>
    </w:p>
    <w:p w14:paraId="0B9F47BE" w14:textId="77777777" w:rsidR="00993200" w:rsidRPr="00F40267" w:rsidRDefault="0099320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993200">
        <w:rPr>
          <w:rFonts w:ascii="TH SarabunPSK" w:hAnsi="TH SarabunPSK" w:cs="TH SarabunPSK"/>
          <w:sz w:val="32"/>
          <w:szCs w:val="32"/>
          <w:lang w:val="en-US"/>
        </w:rPr>
        <w:t>ELO8 (E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="00176008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>3</w:t>
      </w:r>
      <w:r w:rsidR="00765082">
        <w:rPr>
          <w:rFonts w:ascii="TH SarabunPSK" w:hAnsi="TH SarabunPSK" w:cs="TH SarabunPSK" w:hint="cs"/>
          <w:sz w:val="32"/>
          <w:szCs w:val="32"/>
          <w:cs/>
          <w:lang w:val="en-US"/>
        </w:rPr>
        <w:t>5 คะแนน</w:t>
      </w:r>
    </w:p>
    <w:p w14:paraId="788FF373" w14:textId="77777777" w:rsidR="00F40267" w:rsidRPr="004C338D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457B8228" w14:textId="77777777" w:rsidR="00E954A0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E954A0">
        <w:rPr>
          <w:rFonts w:ascii="TH SarabunPSK" w:hAnsi="TH SarabunPSK" w:cs="TH SarabunPSK"/>
          <w:sz w:val="32"/>
          <w:szCs w:val="32"/>
        </w:rPr>
        <w:t>80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>
        <w:rPr>
          <w:rFonts w:ascii="TH SarabunPSK" w:hAnsi="TH SarabunPSK" w:cs="TH SarabunPSK"/>
          <w:sz w:val="32"/>
          <w:szCs w:val="32"/>
        </w:rPr>
        <w:t xml:space="preserve">A </w:t>
      </w:r>
      <w:r w:rsidR="00E954A0">
        <w:rPr>
          <w:rFonts w:ascii="TH SarabunPSK" w:hAnsi="TH SarabunPSK" w:cs="TH SarabunPSK"/>
          <w:sz w:val="32"/>
          <w:szCs w:val="32"/>
        </w:rPr>
        <w:tab/>
      </w:r>
      <w:r w:rsidR="00E954A0">
        <w:rPr>
          <w:rFonts w:ascii="TH SarabunPSK" w:hAnsi="TH SarabunPSK" w:cs="TH SarabunPSK"/>
          <w:sz w:val="32"/>
          <w:szCs w:val="32"/>
        </w:rPr>
        <w:tab/>
        <w:t>75-79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>
        <w:rPr>
          <w:rFonts w:ascii="TH SarabunPSK" w:hAnsi="TH SarabunPSK" w:cs="TH SarabunPSK"/>
          <w:sz w:val="32"/>
          <w:szCs w:val="32"/>
        </w:rPr>
        <w:t>B+</w:t>
      </w:r>
    </w:p>
    <w:p w14:paraId="2E3D0A48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-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-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+</w:t>
      </w:r>
    </w:p>
    <w:p w14:paraId="76C02626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-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-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+ </w:t>
      </w:r>
    </w:p>
    <w:p w14:paraId="44847046" w14:textId="11D36C1C" w:rsidR="00E954A0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-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r w:rsidR="00C42B5E">
        <w:rPr>
          <w:rFonts w:ascii="TH SarabunPSK" w:hAnsi="TH SarabunPSK" w:cs="TH SarabunPSK"/>
          <w:sz w:val="32"/>
          <w:szCs w:val="32"/>
        </w:rPr>
        <w:tab/>
      </w:r>
      <w:r w:rsidR="00C42B5E">
        <w:rPr>
          <w:rFonts w:ascii="TH SarabunPSK" w:hAnsi="TH SarabunPSK" w:cs="TH SarabunPSK" w:hint="cs"/>
          <w:sz w:val="32"/>
          <w:szCs w:val="32"/>
          <w:cs/>
        </w:rPr>
        <w:t xml:space="preserve"> 0</w:t>
      </w:r>
      <w:r>
        <w:rPr>
          <w:rFonts w:ascii="TH SarabunPSK" w:hAnsi="TH SarabunPSK" w:cs="TH SarabunPSK"/>
          <w:sz w:val="32"/>
          <w:szCs w:val="32"/>
        </w:rPr>
        <w:t>-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27D3F9A2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A1C8B47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0417EAF4" w14:textId="77777777" w:rsidR="00C86579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.  </w:t>
      </w:r>
      <w:r w:rsidRPr="00F734A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เอกสารและตำราหลัก</w:t>
      </w:r>
    </w:p>
    <w:p w14:paraId="249D430C" w14:textId="77777777" w:rsidR="00AE3DFD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ิน พันธุ์พินิจ. (2544). การส่งเสริมการเกษตร.พิมพ์ครั้งที่ 1 บริษัทรวมสาส์น (1977) จำกัด. กรุงเทพฯ.</w:t>
      </w:r>
    </w:p>
    <w:p w14:paraId="4021E3DF" w14:textId="77777777" w:rsidR="00AE3DFD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สันต์ กู้เกียรติ. (2546). การพัฒนาชนบทกับการส่งเสริมการเกษตร. สำนักงานส่งเสริมและการพัฒนาเกษตรเขตที่ 5 จังหวัดสงขลา. กรมส่งเสริมการเกษตร กระทรวงเกษตรและสหกรณ์. กรุงเทพฯ.</w:t>
      </w:r>
    </w:p>
    <w:p w14:paraId="6F2FCAE9" w14:textId="77777777" w:rsidR="00AE3DFD" w:rsidRPr="00A525D0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กรียงศักดิ์ ปัทมเรขา. (2551). การนำการเปลี่ยนแปลงการส่งเสริมการเกษตร</w:t>
      </w:r>
      <w:r>
        <w:rPr>
          <w:rFonts w:ascii="TH SarabunPSK" w:hAnsi="TH SarabunPSK" w:cs="TH SarabunPSK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ารแพร่กระจายและการยอมรับนวัตกรรม. พิมพ์ครั้งที่ 1 โรงพิมพ์สุวรรณอักษร. สุราษฎร์ธานี.</w:t>
      </w:r>
    </w:p>
    <w:p w14:paraId="178831E0" w14:textId="77777777" w:rsidR="00AE3DFD" w:rsidRPr="00900445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ลุ่มส่งเสริมการเกษตร กระทรวงเกษตรและสหกรณ์. (2556). คู่มือปฏิบัติงานเจ้าหน้าที่ส่งเสริมการเกษตร</w:t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ถ่ายทอดเทคโนโลยีการเกษตร. </w:t>
      </w:r>
      <w:r>
        <w:rPr>
          <w:rFonts w:ascii="TH SarabunPSK" w:hAnsi="TH SarabunPSK" w:cs="TH SarabunPSK"/>
          <w:sz w:val="32"/>
          <w:szCs w:val="32"/>
        </w:rPr>
        <w:t>ISB 978-974-403-946-0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พิมพ์ครั้งที่ 1 โรงพิมพ์ชุมชนสหกรณ์การเกษตรแห่งประเทศไทย จำกัด. กรุงเทพฯ.</w:t>
      </w:r>
    </w:p>
    <w:p w14:paraId="5EEE2122" w14:textId="77777777" w:rsidR="00AE3DFD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กรมส่งเสริมการเกษตร. (2554). พัฒนาการส่งเสริมการเกษตรของประเทศไทย. กรมส่งเสริมการเกษตร กระทรวงเกษตรและสหกรณ์. กรุงเทพฯ.</w:t>
      </w:r>
    </w:p>
    <w:p w14:paraId="707A0F7B" w14:textId="77777777" w:rsidR="00AE3DFD" w:rsidRPr="006E3F74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ำไพพรร อภิชาติพงศ์ชัย. (2554).การส่งเสริมการเกษตรเปรียบเทียบ. พิมพ์ครั้งที่ 1 โรงพิมมิ่งเมือง. เชียงใหม่.</w:t>
      </w:r>
    </w:p>
    <w:p w14:paraId="15B0E4BC" w14:textId="77777777" w:rsidR="00AE3DFD" w:rsidRPr="006E3F74" w:rsidRDefault="00AE3DFD" w:rsidP="00AE3DFD">
      <w:pPr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ivera W.M. and W. Zijp. (2002). Contracting for agricultural extension: International case studies and emerging practices. Printed and bound in the UK by </w:t>
      </w:r>
      <w:proofErr w:type="spellStart"/>
      <w:r>
        <w:rPr>
          <w:rFonts w:ascii="TH SarabunPSK" w:hAnsi="TH SarabunPSK" w:cs="TH SarabunPSK"/>
          <w:sz w:val="32"/>
          <w:szCs w:val="32"/>
        </w:rPr>
        <w:t>Biddles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Ltd. London, United Kingdom. </w:t>
      </w:r>
    </w:p>
    <w:p w14:paraId="126B4997" w14:textId="60C8F01F" w:rsidR="00FA456E" w:rsidRPr="00316A91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.  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เอกสารและข้อมูลแนะนำ </w:t>
      </w:r>
    </w:p>
    <w:sectPr w:rsidR="00FA456E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04A287C"/>
    <w:multiLevelType w:val="hybridMultilevel"/>
    <w:tmpl w:val="E8CECC22"/>
    <w:lvl w:ilvl="0" w:tplc="2E74A210">
      <w:start w:val="1"/>
      <w:numFmt w:val="bullet"/>
      <w:lvlText w:val="-"/>
      <w:lvlJc w:val="left"/>
      <w:pPr>
        <w:ind w:left="676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6" w:hanging="360"/>
      </w:pPr>
      <w:rPr>
        <w:rFonts w:ascii="Wingdings" w:hAnsi="Wingdings" w:hint="default"/>
      </w:rPr>
    </w:lvl>
  </w:abstractNum>
  <w:abstractNum w:abstractNumId="2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3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35709"/>
    <w:multiLevelType w:val="hybridMultilevel"/>
    <w:tmpl w:val="D60C0646"/>
    <w:lvl w:ilvl="0" w:tplc="28C20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0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EB0DF0"/>
    <w:multiLevelType w:val="hybridMultilevel"/>
    <w:tmpl w:val="9FC27FF2"/>
    <w:lvl w:ilvl="0" w:tplc="4D845762">
      <w:start w:val="1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B96C24"/>
    <w:multiLevelType w:val="hybridMultilevel"/>
    <w:tmpl w:val="A25E8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3E03FD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AB51028"/>
    <w:multiLevelType w:val="hybridMultilevel"/>
    <w:tmpl w:val="6674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685F43"/>
    <w:multiLevelType w:val="hybridMultilevel"/>
    <w:tmpl w:val="04EEA242"/>
    <w:lvl w:ilvl="0" w:tplc="6240A9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1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82903536">
    <w:abstractNumId w:val="10"/>
  </w:num>
  <w:num w:numId="2" w16cid:durableId="759371441">
    <w:abstractNumId w:val="3"/>
  </w:num>
  <w:num w:numId="3" w16cid:durableId="1268997688">
    <w:abstractNumId w:val="4"/>
  </w:num>
  <w:num w:numId="4" w16cid:durableId="1661737406">
    <w:abstractNumId w:val="16"/>
  </w:num>
  <w:num w:numId="5" w16cid:durableId="160850906">
    <w:abstractNumId w:val="5"/>
  </w:num>
  <w:num w:numId="6" w16cid:durableId="1921208704">
    <w:abstractNumId w:val="19"/>
  </w:num>
  <w:num w:numId="7" w16cid:durableId="1427965721">
    <w:abstractNumId w:val="7"/>
  </w:num>
  <w:num w:numId="8" w16cid:durableId="760642467">
    <w:abstractNumId w:val="23"/>
  </w:num>
  <w:num w:numId="9" w16cid:durableId="1583953434">
    <w:abstractNumId w:val="11"/>
  </w:num>
  <w:num w:numId="10" w16cid:durableId="1112893430">
    <w:abstractNumId w:val="8"/>
  </w:num>
  <w:num w:numId="11" w16cid:durableId="1212227314">
    <w:abstractNumId w:val="22"/>
  </w:num>
  <w:num w:numId="12" w16cid:durableId="681905566">
    <w:abstractNumId w:val="2"/>
  </w:num>
  <w:num w:numId="13" w16cid:durableId="1465268128">
    <w:abstractNumId w:val="9"/>
  </w:num>
  <w:num w:numId="14" w16cid:durableId="1761944331">
    <w:abstractNumId w:val="15"/>
  </w:num>
  <w:num w:numId="15" w16cid:durableId="238059209">
    <w:abstractNumId w:val="21"/>
  </w:num>
  <w:num w:numId="16" w16cid:durableId="145443308">
    <w:abstractNumId w:val="20"/>
  </w:num>
  <w:num w:numId="17" w16cid:durableId="1749569884">
    <w:abstractNumId w:val="0"/>
  </w:num>
  <w:num w:numId="18" w16cid:durableId="899369025">
    <w:abstractNumId w:val="14"/>
  </w:num>
  <w:num w:numId="19" w16cid:durableId="1249533870">
    <w:abstractNumId w:val="13"/>
  </w:num>
  <w:num w:numId="20" w16cid:durableId="1429933605">
    <w:abstractNumId w:val="1"/>
  </w:num>
  <w:num w:numId="21" w16cid:durableId="2002535828">
    <w:abstractNumId w:val="17"/>
  </w:num>
  <w:num w:numId="22" w16cid:durableId="1146244272">
    <w:abstractNumId w:val="18"/>
  </w:num>
  <w:num w:numId="23" w16cid:durableId="1274091512">
    <w:abstractNumId w:val="6"/>
  </w:num>
  <w:num w:numId="24" w16cid:durableId="1453355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zU3tjQwtjQ2MDJV0lEKTi0uzszPAykwrgUAPa2IkiwAAAA="/>
  </w:docVars>
  <w:rsids>
    <w:rsidRoot w:val="004C059C"/>
    <w:rsid w:val="00016419"/>
    <w:rsid w:val="000A22B4"/>
    <w:rsid w:val="000B5DF7"/>
    <w:rsid w:val="000D52ED"/>
    <w:rsid w:val="000E140A"/>
    <w:rsid w:val="000E7493"/>
    <w:rsid w:val="00111CA5"/>
    <w:rsid w:val="00122794"/>
    <w:rsid w:val="001261AC"/>
    <w:rsid w:val="001373D5"/>
    <w:rsid w:val="00143513"/>
    <w:rsid w:val="00146EC8"/>
    <w:rsid w:val="00176008"/>
    <w:rsid w:val="001A346B"/>
    <w:rsid w:val="001A46A0"/>
    <w:rsid w:val="001B1C97"/>
    <w:rsid w:val="001F34DB"/>
    <w:rsid w:val="00211118"/>
    <w:rsid w:val="0022329B"/>
    <w:rsid w:val="00244EFF"/>
    <w:rsid w:val="00250540"/>
    <w:rsid w:val="0025495F"/>
    <w:rsid w:val="00260E45"/>
    <w:rsid w:val="0026211C"/>
    <w:rsid w:val="00281BC1"/>
    <w:rsid w:val="00290F2F"/>
    <w:rsid w:val="00291150"/>
    <w:rsid w:val="002A740E"/>
    <w:rsid w:val="002B00F7"/>
    <w:rsid w:val="002B16BF"/>
    <w:rsid w:val="002C60C9"/>
    <w:rsid w:val="002C687E"/>
    <w:rsid w:val="002D0E7A"/>
    <w:rsid w:val="002F5E5D"/>
    <w:rsid w:val="002F7D96"/>
    <w:rsid w:val="00316A91"/>
    <w:rsid w:val="003205F8"/>
    <w:rsid w:val="00334DBF"/>
    <w:rsid w:val="0033509F"/>
    <w:rsid w:val="003413E7"/>
    <w:rsid w:val="003A15E2"/>
    <w:rsid w:val="003A3C71"/>
    <w:rsid w:val="003A5173"/>
    <w:rsid w:val="003C1951"/>
    <w:rsid w:val="003D39A8"/>
    <w:rsid w:val="004633AA"/>
    <w:rsid w:val="004722AC"/>
    <w:rsid w:val="00485F0E"/>
    <w:rsid w:val="004C059C"/>
    <w:rsid w:val="004C338D"/>
    <w:rsid w:val="004D3DAA"/>
    <w:rsid w:val="004D5DBE"/>
    <w:rsid w:val="004E016D"/>
    <w:rsid w:val="004F2F79"/>
    <w:rsid w:val="005260FC"/>
    <w:rsid w:val="005303BC"/>
    <w:rsid w:val="00530B2A"/>
    <w:rsid w:val="00533D11"/>
    <w:rsid w:val="00540DFD"/>
    <w:rsid w:val="005445B1"/>
    <w:rsid w:val="00551CBA"/>
    <w:rsid w:val="00566BB7"/>
    <w:rsid w:val="00570BE4"/>
    <w:rsid w:val="00586399"/>
    <w:rsid w:val="0059021C"/>
    <w:rsid w:val="005C652B"/>
    <w:rsid w:val="006179E3"/>
    <w:rsid w:val="006227ED"/>
    <w:rsid w:val="00634259"/>
    <w:rsid w:val="006538A5"/>
    <w:rsid w:val="00662396"/>
    <w:rsid w:val="00685DE4"/>
    <w:rsid w:val="006D53E7"/>
    <w:rsid w:val="006E10F9"/>
    <w:rsid w:val="00733444"/>
    <w:rsid w:val="00744F30"/>
    <w:rsid w:val="00761E0F"/>
    <w:rsid w:val="00765082"/>
    <w:rsid w:val="007770EE"/>
    <w:rsid w:val="00785037"/>
    <w:rsid w:val="007B32F9"/>
    <w:rsid w:val="007D06E4"/>
    <w:rsid w:val="007E4420"/>
    <w:rsid w:val="0083242F"/>
    <w:rsid w:val="008378FD"/>
    <w:rsid w:val="00877DB6"/>
    <w:rsid w:val="00883294"/>
    <w:rsid w:val="00884BE4"/>
    <w:rsid w:val="00886C59"/>
    <w:rsid w:val="00891B8E"/>
    <w:rsid w:val="00895C3B"/>
    <w:rsid w:val="008B7661"/>
    <w:rsid w:val="008C3090"/>
    <w:rsid w:val="008D3714"/>
    <w:rsid w:val="008D7033"/>
    <w:rsid w:val="008E6831"/>
    <w:rsid w:val="008F107A"/>
    <w:rsid w:val="008F7996"/>
    <w:rsid w:val="00906F1B"/>
    <w:rsid w:val="00932927"/>
    <w:rsid w:val="0095167B"/>
    <w:rsid w:val="009536DC"/>
    <w:rsid w:val="0096174A"/>
    <w:rsid w:val="00982777"/>
    <w:rsid w:val="00993200"/>
    <w:rsid w:val="009B3825"/>
    <w:rsid w:val="009C277C"/>
    <w:rsid w:val="009D58B3"/>
    <w:rsid w:val="00A1348B"/>
    <w:rsid w:val="00A45C3E"/>
    <w:rsid w:val="00A55356"/>
    <w:rsid w:val="00A556F2"/>
    <w:rsid w:val="00A73AE3"/>
    <w:rsid w:val="00AC2A75"/>
    <w:rsid w:val="00AD25B2"/>
    <w:rsid w:val="00AD541A"/>
    <w:rsid w:val="00AD6384"/>
    <w:rsid w:val="00AE29E5"/>
    <w:rsid w:val="00AE3DFD"/>
    <w:rsid w:val="00AE7DE7"/>
    <w:rsid w:val="00AF1F31"/>
    <w:rsid w:val="00AF606E"/>
    <w:rsid w:val="00AF6424"/>
    <w:rsid w:val="00AF7158"/>
    <w:rsid w:val="00B024C9"/>
    <w:rsid w:val="00B03AB1"/>
    <w:rsid w:val="00B35CCA"/>
    <w:rsid w:val="00B75AF4"/>
    <w:rsid w:val="00B90918"/>
    <w:rsid w:val="00BA315A"/>
    <w:rsid w:val="00C42B5E"/>
    <w:rsid w:val="00C86579"/>
    <w:rsid w:val="00C86F09"/>
    <w:rsid w:val="00C95C46"/>
    <w:rsid w:val="00C97A78"/>
    <w:rsid w:val="00D10776"/>
    <w:rsid w:val="00D20E8A"/>
    <w:rsid w:val="00D61580"/>
    <w:rsid w:val="00D92579"/>
    <w:rsid w:val="00D92F3B"/>
    <w:rsid w:val="00DE08DD"/>
    <w:rsid w:val="00E118A9"/>
    <w:rsid w:val="00E14D14"/>
    <w:rsid w:val="00E32795"/>
    <w:rsid w:val="00E44901"/>
    <w:rsid w:val="00E51597"/>
    <w:rsid w:val="00E725F7"/>
    <w:rsid w:val="00E954A0"/>
    <w:rsid w:val="00ED6228"/>
    <w:rsid w:val="00EE6834"/>
    <w:rsid w:val="00F00C50"/>
    <w:rsid w:val="00F0220B"/>
    <w:rsid w:val="00F15FA3"/>
    <w:rsid w:val="00F16BF7"/>
    <w:rsid w:val="00F238BD"/>
    <w:rsid w:val="00F32F70"/>
    <w:rsid w:val="00F348EB"/>
    <w:rsid w:val="00F40267"/>
    <w:rsid w:val="00F40F37"/>
    <w:rsid w:val="00F56726"/>
    <w:rsid w:val="00F600BE"/>
    <w:rsid w:val="00F734AA"/>
    <w:rsid w:val="00F73E5B"/>
    <w:rsid w:val="00F74205"/>
    <w:rsid w:val="00F76054"/>
    <w:rsid w:val="00F81762"/>
    <w:rsid w:val="00F95C75"/>
    <w:rsid w:val="00FA456E"/>
    <w:rsid w:val="00FC11F5"/>
    <w:rsid w:val="00FC2934"/>
    <w:rsid w:val="00FF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30D22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77C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BodyTextIndent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9</Pages>
  <Words>1479</Words>
  <Characters>8435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10</cp:revision>
  <cp:lastPrinted>2022-07-05T08:01:00Z</cp:lastPrinted>
  <dcterms:created xsi:type="dcterms:W3CDTF">2022-06-27T03:56:00Z</dcterms:created>
  <dcterms:modified xsi:type="dcterms:W3CDTF">2022-07-05T08:03:00Z</dcterms:modified>
</cp:coreProperties>
</file>